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87228B" w14:textId="4AF987D7" w:rsidR="00BB59D7" w:rsidRDefault="00BB59D7" w:rsidP="0040338D">
      <w:pPr>
        <w:spacing w:after="0"/>
        <w:ind w:left="720" w:right="-450"/>
        <w:jc w:val="center"/>
        <w:rPr>
          <w:rFonts w:cs="Tahoma"/>
          <w:caps/>
          <w:lang w:val="de-DE"/>
        </w:rPr>
      </w:pPr>
      <w:r w:rsidRPr="008F7D05">
        <w:rPr>
          <w:rFonts w:cs="Tahoma"/>
          <w:caps/>
          <w:noProof/>
        </w:rPr>
        <w:drawing>
          <wp:inline distT="0" distB="0" distL="0" distR="0" wp14:anchorId="687F7BCC" wp14:editId="7DBD3E9C">
            <wp:extent cx="1278294" cy="614578"/>
            <wp:effectExtent l="0" t="0" r="444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313457" cy="631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D203D" w14:textId="77777777" w:rsidR="008F7D05" w:rsidRPr="008F7D05" w:rsidRDefault="008F7D05" w:rsidP="0040338D">
      <w:pPr>
        <w:spacing w:after="0"/>
        <w:ind w:left="720" w:right="-450"/>
        <w:jc w:val="center"/>
        <w:rPr>
          <w:rFonts w:cs="Tahoma"/>
          <w:caps/>
          <w:lang w:val="de-DE"/>
        </w:rPr>
      </w:pPr>
    </w:p>
    <w:p w14:paraId="314520B0" w14:textId="5868788A" w:rsidR="009823F3" w:rsidRPr="000007B1" w:rsidRDefault="00BB59D7" w:rsidP="0040338D">
      <w:pPr>
        <w:spacing w:after="0"/>
        <w:ind w:left="720" w:right="-450"/>
        <w:jc w:val="center"/>
        <w:rPr>
          <w:rFonts w:cs="Tahoma"/>
          <w:b/>
          <w:caps/>
          <w:sz w:val="32"/>
          <w:lang w:val="en-ID"/>
        </w:rPr>
      </w:pPr>
      <w:r w:rsidRPr="00D877F2">
        <w:rPr>
          <w:rFonts w:cs="Tahoma"/>
          <w:b/>
          <w:caps/>
          <w:strike/>
          <w:sz w:val="32"/>
          <w:lang w:val="en-ID"/>
        </w:rPr>
        <w:t>Mid term</w:t>
      </w:r>
      <w:r w:rsidR="00A13CBC" w:rsidRPr="000007B1">
        <w:rPr>
          <w:rFonts w:cs="Tahoma"/>
          <w:b/>
          <w:caps/>
          <w:sz w:val="32"/>
          <w:lang w:val="en-ID"/>
        </w:rPr>
        <w:t xml:space="preserve"> / </w:t>
      </w:r>
      <w:r w:rsidR="00A13CBC" w:rsidRPr="00D877F2">
        <w:rPr>
          <w:rFonts w:cs="Tahoma"/>
          <w:b/>
          <w:caps/>
          <w:sz w:val="32"/>
          <w:lang w:val="en-ID"/>
        </w:rPr>
        <w:t>FINAL</w:t>
      </w:r>
      <w:r w:rsidRPr="00D877F2">
        <w:rPr>
          <w:rFonts w:cs="Tahoma"/>
          <w:b/>
          <w:caps/>
          <w:sz w:val="32"/>
          <w:lang w:val="en-ID"/>
        </w:rPr>
        <w:t xml:space="preserve"> </w:t>
      </w:r>
      <w:r w:rsidRPr="00E52068">
        <w:rPr>
          <w:rFonts w:cs="Tahoma"/>
          <w:b/>
          <w:caps/>
          <w:sz w:val="32"/>
          <w:lang w:val="en-ID"/>
        </w:rPr>
        <w:t>examination</w:t>
      </w:r>
      <w:r w:rsidR="00A86C08" w:rsidRPr="000007B1">
        <w:rPr>
          <w:rFonts w:cs="Tahoma"/>
          <w:b/>
          <w:caps/>
          <w:sz w:val="32"/>
          <w:lang w:val="en-ID"/>
        </w:rPr>
        <w:t xml:space="preserve"> (</w:t>
      </w:r>
      <w:r w:rsidR="00A86C08" w:rsidRPr="00D877F2">
        <w:rPr>
          <w:rFonts w:cs="Tahoma"/>
          <w:b/>
          <w:caps/>
          <w:strike/>
          <w:sz w:val="32"/>
          <w:lang w:val="en-ID"/>
        </w:rPr>
        <w:t>UTS</w:t>
      </w:r>
      <w:r w:rsidR="00A13CBC" w:rsidRPr="000007B1">
        <w:rPr>
          <w:rFonts w:cs="Tahoma"/>
          <w:b/>
          <w:caps/>
          <w:sz w:val="32"/>
          <w:lang w:val="en-ID"/>
        </w:rPr>
        <w:t>/</w:t>
      </w:r>
      <w:r w:rsidR="00A13CBC" w:rsidRPr="00D877F2">
        <w:rPr>
          <w:rFonts w:cs="Tahoma"/>
          <w:b/>
          <w:caps/>
          <w:sz w:val="32"/>
          <w:lang w:val="en-ID"/>
        </w:rPr>
        <w:t>UAS</w:t>
      </w:r>
      <w:r w:rsidR="00A86C08" w:rsidRPr="000007B1">
        <w:rPr>
          <w:rFonts w:cs="Tahoma"/>
          <w:b/>
          <w:caps/>
          <w:sz w:val="32"/>
          <w:lang w:val="en-ID"/>
        </w:rPr>
        <w:t>)</w:t>
      </w:r>
    </w:p>
    <w:p w14:paraId="4403D2E2" w14:textId="36EC7B22" w:rsidR="00A86C08" w:rsidRPr="008F7D05" w:rsidRDefault="00BB59D7" w:rsidP="0040338D">
      <w:pPr>
        <w:spacing w:after="0"/>
        <w:ind w:left="720" w:right="-450"/>
        <w:jc w:val="center"/>
        <w:rPr>
          <w:rFonts w:cs="Tahoma"/>
          <w:b/>
          <w:caps/>
          <w:sz w:val="32"/>
        </w:rPr>
      </w:pPr>
      <w:r w:rsidRPr="000007B1">
        <w:rPr>
          <w:rFonts w:cs="Tahoma"/>
          <w:b/>
          <w:caps/>
          <w:sz w:val="32"/>
          <w:lang w:val="en-ID"/>
        </w:rPr>
        <w:t>ODD</w:t>
      </w:r>
      <w:r w:rsidR="00A13CBC" w:rsidRPr="000007B1">
        <w:rPr>
          <w:rFonts w:cs="Tahoma"/>
          <w:b/>
          <w:caps/>
          <w:sz w:val="32"/>
          <w:lang w:val="en-ID"/>
        </w:rPr>
        <w:t xml:space="preserve"> / </w:t>
      </w:r>
      <w:r w:rsidR="006F672D" w:rsidRPr="000007B1">
        <w:rPr>
          <w:rFonts w:cs="Tahoma"/>
          <w:b/>
          <w:caps/>
          <w:strike/>
          <w:sz w:val="32"/>
        </w:rPr>
        <w:t>EVEN</w:t>
      </w:r>
      <w:r w:rsidR="00AC1550" w:rsidRPr="000A317E">
        <w:rPr>
          <w:rFonts w:cs="Tahoma"/>
          <w:b/>
          <w:caps/>
          <w:sz w:val="32"/>
          <w:lang w:val="id-ID"/>
        </w:rPr>
        <w:t xml:space="preserve"> </w:t>
      </w:r>
      <w:r w:rsidR="00A86C08" w:rsidRPr="000007B1">
        <w:rPr>
          <w:rFonts w:cs="Tahoma"/>
          <w:b/>
          <w:caps/>
          <w:sz w:val="32"/>
          <w:lang w:val="en-ID"/>
        </w:rPr>
        <w:t>Semester</w:t>
      </w:r>
      <w:r w:rsidR="009C0ACE" w:rsidRPr="000007B1">
        <w:rPr>
          <w:rFonts w:cs="Tahoma"/>
          <w:b/>
          <w:caps/>
          <w:sz w:val="32"/>
          <w:lang w:val="en-ID"/>
        </w:rPr>
        <w:t xml:space="preserve"> </w:t>
      </w:r>
      <w:r w:rsidRPr="000007B1">
        <w:rPr>
          <w:rFonts w:cs="Tahoma"/>
          <w:b/>
          <w:caps/>
          <w:sz w:val="32"/>
          <w:lang w:val="en-ID"/>
        </w:rPr>
        <w:t>ACADEMIC YEAR</w:t>
      </w:r>
      <w:r w:rsidR="007E1809" w:rsidRPr="008F7D05">
        <w:rPr>
          <w:rFonts w:cs="Tahoma"/>
          <w:b/>
          <w:caps/>
          <w:sz w:val="32"/>
          <w:lang w:val="id-ID"/>
        </w:rPr>
        <w:t xml:space="preserve"> </w:t>
      </w:r>
      <w:r w:rsidR="003E07F9" w:rsidRPr="000007B1">
        <w:rPr>
          <w:rFonts w:cs="Tahoma"/>
          <w:b/>
          <w:caps/>
          <w:sz w:val="32"/>
          <w:lang w:val="en-ID"/>
        </w:rPr>
        <w:t>20</w:t>
      </w:r>
      <w:r w:rsidR="00AC1550">
        <w:rPr>
          <w:rFonts w:cs="Tahoma"/>
          <w:b/>
          <w:caps/>
          <w:sz w:val="32"/>
          <w:lang w:val="id-ID"/>
        </w:rPr>
        <w:t>2</w:t>
      </w:r>
      <w:r w:rsidR="000007B1">
        <w:rPr>
          <w:rFonts w:cs="Tahoma"/>
          <w:b/>
          <w:caps/>
          <w:sz w:val="32"/>
        </w:rPr>
        <w:t>3</w:t>
      </w:r>
      <w:r w:rsidR="00AC1550">
        <w:rPr>
          <w:rFonts w:cs="Tahoma"/>
          <w:b/>
          <w:caps/>
          <w:sz w:val="32"/>
        </w:rPr>
        <w:t>/202</w:t>
      </w:r>
      <w:r w:rsidR="000007B1">
        <w:rPr>
          <w:rFonts w:cs="Tahoma"/>
          <w:b/>
          <w:caps/>
          <w:sz w:val="32"/>
        </w:rPr>
        <w:t>4</w:t>
      </w:r>
    </w:p>
    <w:p w14:paraId="51CD672E" w14:textId="209E4BAD" w:rsidR="00A56F4F" w:rsidRPr="008F7D05" w:rsidRDefault="00BB59D7" w:rsidP="008F7D05">
      <w:pPr>
        <w:spacing w:after="0"/>
        <w:ind w:left="720" w:right="-450"/>
        <w:jc w:val="center"/>
        <w:rPr>
          <w:rFonts w:cs="Tahoma"/>
          <w:caps/>
        </w:rPr>
      </w:pPr>
      <w:r w:rsidRPr="008F7D05">
        <w:rPr>
          <w:rFonts w:cs="Tahoma"/>
          <w:b/>
          <w:caps/>
          <w:sz w:val="32"/>
        </w:rPr>
        <w:t>IPMI INTERNATIONAL BUSINESS SCHOOL</w:t>
      </w:r>
    </w:p>
    <w:p w14:paraId="4FFC21D5" w14:textId="77777777" w:rsidR="0011757F" w:rsidRPr="008F7D05" w:rsidRDefault="001C6FCC" w:rsidP="0040338D">
      <w:pPr>
        <w:tabs>
          <w:tab w:val="center" w:pos="5265"/>
          <w:tab w:val="right" w:pos="9810"/>
        </w:tabs>
        <w:spacing w:after="0"/>
        <w:ind w:left="720" w:right="-450"/>
        <w:rPr>
          <w:rFonts w:cs="Tahoma"/>
        </w:rPr>
      </w:pPr>
      <w:r w:rsidRPr="008F7D05">
        <w:rPr>
          <w:rFonts w:cs="Tahoma"/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017F063" wp14:editId="116E00C7">
                <wp:simplePos x="0" y="0"/>
                <wp:positionH relativeFrom="column">
                  <wp:posOffset>-9525</wp:posOffset>
                </wp:positionH>
                <wp:positionV relativeFrom="paragraph">
                  <wp:posOffset>72390</wp:posOffset>
                </wp:positionV>
                <wp:extent cx="5972175" cy="0"/>
                <wp:effectExtent l="19050" t="15240" r="19050" b="2286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721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>
                          <a:prstShdw prst="shdw17" dist="17961" dir="2700000">
                            <a:srgbClr val="000000">
                              <a:gamma/>
                              <a:shade val="60000"/>
                              <a:invGamma/>
                            </a:srgbClr>
                          </a:prst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37E1BC8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-.75pt;margin-top:5.7pt;width:470.25pt;height:0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">
                <v:imagedata embosscolor="shadow add(51)"/>
                <v:shadow on="t" type="emboss" color="black" color2="shadow add(102)" offset="1pt,1pt" offset2="-1pt,-1pt"/>
              </v:shape>
            </w:pict>
          </mc:Fallback>
        </mc:AlternateContent>
      </w:r>
      <w:r w:rsidR="00B31462" w:rsidRPr="008F7D05">
        <w:rPr>
          <w:rFonts w:cs="Tahoma"/>
        </w:rPr>
        <w:tab/>
      </w:r>
      <w:r w:rsidR="00B31462" w:rsidRPr="008F7D05">
        <w:rPr>
          <w:rFonts w:cs="Tahoma"/>
        </w:rPr>
        <w:tab/>
      </w:r>
    </w:p>
    <w:p w14:paraId="16AAC538" w14:textId="77777777" w:rsidR="00B31462" w:rsidRPr="008F7D05" w:rsidRDefault="00B31462" w:rsidP="0040338D">
      <w:pPr>
        <w:tabs>
          <w:tab w:val="center" w:pos="5265"/>
          <w:tab w:val="right" w:pos="9810"/>
        </w:tabs>
        <w:spacing w:after="0"/>
        <w:ind w:left="720" w:right="-450"/>
        <w:rPr>
          <w:rFonts w:cs="Tahoma"/>
        </w:rPr>
      </w:pPr>
    </w:p>
    <w:tbl>
      <w:tblPr>
        <w:tblW w:w="9356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59"/>
        <w:gridCol w:w="284"/>
        <w:gridCol w:w="2693"/>
        <w:gridCol w:w="1814"/>
        <w:gridCol w:w="281"/>
        <w:gridCol w:w="2725"/>
      </w:tblGrid>
      <w:tr w:rsidR="00B7373E" w:rsidRPr="008F7D05" w14:paraId="36547FED" w14:textId="77777777" w:rsidTr="008F7D05">
        <w:tc>
          <w:tcPr>
            <w:tcW w:w="1559" w:type="dxa"/>
          </w:tcPr>
          <w:p w14:paraId="305CAAD8" w14:textId="71F9F4A2" w:rsidR="00B7373E" w:rsidRPr="008F7D05" w:rsidRDefault="00C157E7" w:rsidP="0040338D">
            <w:pPr>
              <w:tabs>
                <w:tab w:val="center" w:pos="5265"/>
                <w:tab w:val="right" w:pos="9810"/>
              </w:tabs>
              <w:spacing w:before="60" w:after="0"/>
              <w:ind w:right="-448"/>
              <w:rPr>
                <w:rFonts w:cs="Tahoma"/>
              </w:rPr>
            </w:pPr>
            <w:r>
              <w:rPr>
                <w:rFonts w:cs="Tahoma"/>
              </w:rPr>
              <w:t>Name</w:t>
            </w:r>
          </w:p>
        </w:tc>
        <w:tc>
          <w:tcPr>
            <w:tcW w:w="284" w:type="dxa"/>
          </w:tcPr>
          <w:p w14:paraId="6E12EE77" w14:textId="3861AA24" w:rsidR="00B7373E" w:rsidRPr="008F7D05" w:rsidRDefault="00C157E7" w:rsidP="0040338D">
            <w:pPr>
              <w:tabs>
                <w:tab w:val="right" w:pos="558"/>
                <w:tab w:val="center" w:pos="5265"/>
                <w:tab w:val="right" w:pos="9810"/>
              </w:tabs>
              <w:spacing w:before="60" w:after="0"/>
              <w:ind w:right="-448"/>
              <w:rPr>
                <w:rFonts w:cs="Tahoma"/>
              </w:rPr>
            </w:pPr>
            <w:r>
              <w:rPr>
                <w:rFonts w:cs="Tahoma"/>
              </w:rPr>
              <w:t>:</w:t>
            </w:r>
          </w:p>
        </w:tc>
        <w:tc>
          <w:tcPr>
            <w:tcW w:w="2693" w:type="dxa"/>
          </w:tcPr>
          <w:p w14:paraId="0DEB3A28" w14:textId="77777777" w:rsidR="00483883" w:rsidRPr="00483883" w:rsidRDefault="00483883" w:rsidP="00483883">
            <w:pPr>
              <w:tabs>
                <w:tab w:val="center" w:pos="5265"/>
                <w:tab w:val="right" w:pos="9810"/>
              </w:tabs>
              <w:spacing w:before="60" w:after="0"/>
              <w:ind w:left="-60" w:right="-448"/>
              <w:rPr>
                <w:rFonts w:cs="Tahoma"/>
              </w:rPr>
            </w:pPr>
            <w:proofErr w:type="spellStart"/>
            <w:r w:rsidRPr="00483883">
              <w:rPr>
                <w:rFonts w:cs="Tahoma"/>
              </w:rPr>
              <w:t>Dety</w:t>
            </w:r>
            <w:proofErr w:type="spellEnd"/>
            <w:r w:rsidRPr="00483883">
              <w:rPr>
                <w:rFonts w:cs="Tahoma"/>
              </w:rPr>
              <w:t xml:space="preserve"> </w:t>
            </w:r>
            <w:proofErr w:type="spellStart"/>
            <w:r w:rsidRPr="00483883">
              <w:rPr>
                <w:rFonts w:cs="Tahoma"/>
              </w:rPr>
              <w:t>Nurfadilah</w:t>
            </w:r>
            <w:proofErr w:type="spellEnd"/>
            <w:r w:rsidRPr="00483883">
              <w:rPr>
                <w:rFonts w:cs="Tahoma"/>
              </w:rPr>
              <w:t>, MBA</w:t>
            </w:r>
          </w:p>
          <w:p w14:paraId="1422C309" w14:textId="77777777" w:rsidR="00483883" w:rsidRPr="00483883" w:rsidRDefault="00483883" w:rsidP="00483883">
            <w:pPr>
              <w:tabs>
                <w:tab w:val="center" w:pos="5265"/>
                <w:tab w:val="right" w:pos="9810"/>
              </w:tabs>
              <w:spacing w:before="60" w:after="0"/>
              <w:ind w:left="-60" w:right="-448"/>
              <w:rPr>
                <w:rFonts w:cs="Tahoma"/>
              </w:rPr>
            </w:pPr>
            <w:proofErr w:type="spellStart"/>
            <w:r w:rsidRPr="00483883">
              <w:rPr>
                <w:rFonts w:cs="Tahoma"/>
              </w:rPr>
              <w:t>Nailul</w:t>
            </w:r>
            <w:proofErr w:type="spellEnd"/>
            <w:r w:rsidRPr="00483883">
              <w:rPr>
                <w:rFonts w:cs="Tahoma"/>
              </w:rPr>
              <w:t xml:space="preserve"> Fauziah, MBA</w:t>
            </w:r>
          </w:p>
          <w:p w14:paraId="67534ECD" w14:textId="30BF231A" w:rsidR="00B7373E" w:rsidRPr="008F7D05" w:rsidRDefault="00D87CAB" w:rsidP="00483883">
            <w:pPr>
              <w:tabs>
                <w:tab w:val="center" w:pos="5265"/>
                <w:tab w:val="right" w:pos="9810"/>
              </w:tabs>
              <w:spacing w:before="60" w:after="0"/>
              <w:ind w:left="-60" w:right="-448"/>
              <w:rPr>
                <w:rFonts w:cs="Tahoma"/>
              </w:rPr>
            </w:pPr>
            <w:r>
              <w:rPr>
                <w:rFonts w:cs="Tahoma"/>
              </w:rPr>
              <w:t xml:space="preserve">Dr. </w:t>
            </w:r>
            <w:r w:rsidR="00483883" w:rsidRPr="00483883">
              <w:rPr>
                <w:rFonts w:cs="Tahoma"/>
              </w:rPr>
              <w:t>Samuel PD Anantadjaya</w:t>
            </w:r>
          </w:p>
        </w:tc>
        <w:tc>
          <w:tcPr>
            <w:tcW w:w="1814" w:type="dxa"/>
          </w:tcPr>
          <w:p w14:paraId="02030D2E" w14:textId="2366C35E" w:rsidR="00B7373E" w:rsidRPr="008F7D05" w:rsidRDefault="00C157E7" w:rsidP="008F49F7">
            <w:pPr>
              <w:tabs>
                <w:tab w:val="center" w:pos="5265"/>
                <w:tab w:val="right" w:pos="9810"/>
              </w:tabs>
              <w:spacing w:before="60" w:after="0"/>
              <w:ind w:right="-448"/>
              <w:rPr>
                <w:rFonts w:cs="Tahoma"/>
                <w:lang w:val="it-IT"/>
              </w:rPr>
            </w:pPr>
            <w:r>
              <w:rPr>
                <w:rFonts w:cs="Tahoma"/>
                <w:lang w:val="it-IT"/>
              </w:rPr>
              <w:t>Student ID</w:t>
            </w:r>
          </w:p>
        </w:tc>
        <w:tc>
          <w:tcPr>
            <w:tcW w:w="281" w:type="dxa"/>
          </w:tcPr>
          <w:p w14:paraId="4A1D571B" w14:textId="15C8FB60" w:rsidR="00B7373E" w:rsidRPr="008F7D05" w:rsidRDefault="00C157E7" w:rsidP="008F49F7">
            <w:pPr>
              <w:tabs>
                <w:tab w:val="center" w:pos="5265"/>
                <w:tab w:val="right" w:pos="9810"/>
              </w:tabs>
              <w:spacing w:before="60" w:after="0"/>
              <w:ind w:right="-448"/>
              <w:rPr>
                <w:rFonts w:cs="Tahoma"/>
                <w:lang w:val="it-IT"/>
              </w:rPr>
            </w:pPr>
            <w:r>
              <w:rPr>
                <w:rFonts w:cs="Tahoma"/>
                <w:lang w:val="it-IT"/>
              </w:rPr>
              <w:t>:</w:t>
            </w:r>
          </w:p>
        </w:tc>
        <w:tc>
          <w:tcPr>
            <w:tcW w:w="2725" w:type="dxa"/>
          </w:tcPr>
          <w:p w14:paraId="62A385E5" w14:textId="50311CB2" w:rsidR="00B7373E" w:rsidRPr="008F7D05" w:rsidRDefault="00B7373E" w:rsidP="006042B7">
            <w:pPr>
              <w:tabs>
                <w:tab w:val="center" w:pos="5265"/>
                <w:tab w:val="right" w:pos="9810"/>
              </w:tabs>
              <w:spacing w:before="60" w:after="0"/>
              <w:ind w:left="-108" w:right="-448"/>
              <w:rPr>
                <w:rFonts w:cs="Tahoma"/>
              </w:rPr>
            </w:pPr>
          </w:p>
        </w:tc>
      </w:tr>
      <w:tr w:rsidR="00C157E7" w:rsidRPr="008F7D05" w14:paraId="329734DC" w14:textId="77777777" w:rsidTr="008F7D05">
        <w:tc>
          <w:tcPr>
            <w:tcW w:w="1559" w:type="dxa"/>
          </w:tcPr>
          <w:p w14:paraId="5D39D582" w14:textId="3DEE4204" w:rsidR="00C157E7" w:rsidRPr="008F7D05" w:rsidRDefault="00C157E7" w:rsidP="00C157E7">
            <w:pPr>
              <w:tabs>
                <w:tab w:val="center" w:pos="5265"/>
                <w:tab w:val="right" w:pos="9810"/>
              </w:tabs>
              <w:spacing w:before="60" w:after="0"/>
              <w:ind w:right="-448"/>
              <w:rPr>
                <w:rFonts w:cs="Tahoma"/>
              </w:rPr>
            </w:pPr>
            <w:r w:rsidRPr="008F7D05">
              <w:rPr>
                <w:rFonts w:cs="Tahoma"/>
              </w:rPr>
              <w:t>Course</w:t>
            </w:r>
          </w:p>
        </w:tc>
        <w:tc>
          <w:tcPr>
            <w:tcW w:w="284" w:type="dxa"/>
          </w:tcPr>
          <w:p w14:paraId="0EC0D6D0" w14:textId="78677023" w:rsidR="00C157E7" w:rsidRPr="008F7D05" w:rsidRDefault="00C157E7" w:rsidP="00C157E7">
            <w:pPr>
              <w:tabs>
                <w:tab w:val="right" w:pos="558"/>
                <w:tab w:val="center" w:pos="5265"/>
                <w:tab w:val="right" w:pos="9810"/>
              </w:tabs>
              <w:spacing w:before="60" w:after="0"/>
              <w:ind w:right="-448"/>
              <w:rPr>
                <w:rFonts w:cs="Tahoma"/>
              </w:rPr>
            </w:pPr>
            <w:r w:rsidRPr="008F7D05">
              <w:rPr>
                <w:rFonts w:cs="Tahoma"/>
              </w:rPr>
              <w:t>:</w:t>
            </w:r>
            <w:r w:rsidRPr="008F7D05">
              <w:rPr>
                <w:rFonts w:cs="Tahoma"/>
              </w:rPr>
              <w:tab/>
              <w:t>:</w:t>
            </w:r>
          </w:p>
        </w:tc>
        <w:tc>
          <w:tcPr>
            <w:tcW w:w="2693" w:type="dxa"/>
          </w:tcPr>
          <w:p w14:paraId="16FDA356" w14:textId="6EAD7181" w:rsidR="00C157E7" w:rsidRPr="008F7D05" w:rsidRDefault="00483883" w:rsidP="00C157E7">
            <w:pPr>
              <w:tabs>
                <w:tab w:val="center" w:pos="5265"/>
                <w:tab w:val="right" w:pos="9810"/>
              </w:tabs>
              <w:spacing w:before="60" w:after="0"/>
              <w:ind w:left="-60" w:right="-448"/>
              <w:rPr>
                <w:rFonts w:cs="Tahoma"/>
              </w:rPr>
            </w:pPr>
            <w:r>
              <w:rPr>
                <w:rFonts w:cs="Tahoma"/>
              </w:rPr>
              <w:t>Current Issues in Business &amp; Management</w:t>
            </w:r>
          </w:p>
        </w:tc>
        <w:tc>
          <w:tcPr>
            <w:tcW w:w="1814" w:type="dxa"/>
          </w:tcPr>
          <w:p w14:paraId="1B6FCF72" w14:textId="3345E301" w:rsidR="00C157E7" w:rsidRPr="008F7D05" w:rsidRDefault="00C157E7" w:rsidP="00C157E7">
            <w:pPr>
              <w:tabs>
                <w:tab w:val="center" w:pos="5265"/>
                <w:tab w:val="right" w:pos="9810"/>
              </w:tabs>
              <w:spacing w:before="60" w:after="0"/>
              <w:ind w:right="-448"/>
              <w:rPr>
                <w:rFonts w:cs="Tahoma"/>
                <w:lang w:val="it-IT"/>
              </w:rPr>
            </w:pPr>
            <w:r w:rsidRPr="008F7D05">
              <w:rPr>
                <w:rFonts w:cs="Tahoma"/>
                <w:lang w:val="it-IT"/>
              </w:rPr>
              <w:t>Day/date</w:t>
            </w:r>
          </w:p>
        </w:tc>
        <w:tc>
          <w:tcPr>
            <w:tcW w:w="281" w:type="dxa"/>
          </w:tcPr>
          <w:p w14:paraId="2B75FA8B" w14:textId="1B22739C" w:rsidR="00C157E7" w:rsidRPr="008F7D05" w:rsidRDefault="00C157E7" w:rsidP="00C157E7">
            <w:pPr>
              <w:tabs>
                <w:tab w:val="center" w:pos="5265"/>
                <w:tab w:val="right" w:pos="9810"/>
              </w:tabs>
              <w:spacing w:before="60" w:after="0"/>
              <w:ind w:right="-448"/>
              <w:rPr>
                <w:rFonts w:cs="Tahoma"/>
                <w:lang w:val="it-IT"/>
              </w:rPr>
            </w:pPr>
            <w:r w:rsidRPr="008F7D05">
              <w:rPr>
                <w:rFonts w:cs="Tahoma"/>
                <w:lang w:val="it-IT"/>
              </w:rPr>
              <w:t>:</w:t>
            </w:r>
          </w:p>
        </w:tc>
        <w:tc>
          <w:tcPr>
            <w:tcW w:w="2725" w:type="dxa"/>
          </w:tcPr>
          <w:p w14:paraId="68196DD3" w14:textId="13B9DDC6" w:rsidR="00C157E7" w:rsidRPr="008F7D05" w:rsidRDefault="00C157E7" w:rsidP="00C157E7">
            <w:pPr>
              <w:tabs>
                <w:tab w:val="center" w:pos="5265"/>
                <w:tab w:val="right" w:pos="9810"/>
              </w:tabs>
              <w:spacing w:before="60" w:after="0"/>
              <w:ind w:left="-108" w:right="-448"/>
              <w:rPr>
                <w:rFonts w:cs="Tahoma"/>
              </w:rPr>
            </w:pPr>
            <w:r w:rsidRPr="008F7D05">
              <w:rPr>
                <w:rFonts w:cs="Tahoma"/>
              </w:rPr>
              <w:t xml:space="preserve"> </w:t>
            </w:r>
          </w:p>
        </w:tc>
      </w:tr>
      <w:tr w:rsidR="00C157E7" w:rsidRPr="008F7D05" w14:paraId="6C53F210" w14:textId="77777777" w:rsidTr="008F7D05">
        <w:tc>
          <w:tcPr>
            <w:tcW w:w="1559" w:type="dxa"/>
          </w:tcPr>
          <w:p w14:paraId="62BC89DA" w14:textId="77777777" w:rsidR="00C157E7" w:rsidRPr="008F7D05" w:rsidRDefault="00C157E7" w:rsidP="00C157E7">
            <w:pPr>
              <w:tabs>
                <w:tab w:val="center" w:pos="5265"/>
                <w:tab w:val="right" w:pos="9810"/>
              </w:tabs>
              <w:spacing w:before="60" w:after="0"/>
              <w:ind w:right="-448"/>
              <w:rPr>
                <w:rFonts w:cs="Tahoma"/>
                <w:lang w:val="it-IT"/>
              </w:rPr>
            </w:pPr>
            <w:r w:rsidRPr="008F7D05">
              <w:rPr>
                <w:rFonts w:cs="Tahoma"/>
                <w:lang w:val="it-IT"/>
              </w:rPr>
              <w:t>Study Program</w:t>
            </w:r>
          </w:p>
        </w:tc>
        <w:tc>
          <w:tcPr>
            <w:tcW w:w="284" w:type="dxa"/>
          </w:tcPr>
          <w:p w14:paraId="76015977" w14:textId="77777777" w:rsidR="00C157E7" w:rsidRPr="008F7D05" w:rsidRDefault="00C157E7" w:rsidP="00C157E7">
            <w:pPr>
              <w:tabs>
                <w:tab w:val="right" w:pos="558"/>
                <w:tab w:val="center" w:pos="5265"/>
                <w:tab w:val="right" w:pos="9810"/>
              </w:tabs>
              <w:spacing w:before="60" w:after="0"/>
              <w:ind w:right="-448"/>
              <w:rPr>
                <w:rFonts w:cs="Tahoma"/>
                <w:lang w:val="it-IT"/>
              </w:rPr>
            </w:pPr>
            <w:r w:rsidRPr="008F7D05">
              <w:rPr>
                <w:rFonts w:cs="Tahoma"/>
                <w:lang w:val="it-IT"/>
              </w:rPr>
              <w:t>:</w:t>
            </w:r>
            <w:r w:rsidRPr="008F7D05">
              <w:rPr>
                <w:rFonts w:cs="Tahoma"/>
                <w:lang w:val="it-IT"/>
              </w:rPr>
              <w:tab/>
              <w:t>:</w:t>
            </w:r>
          </w:p>
        </w:tc>
        <w:tc>
          <w:tcPr>
            <w:tcW w:w="2693" w:type="dxa"/>
          </w:tcPr>
          <w:p w14:paraId="2CD2324D" w14:textId="54AC2B96" w:rsidR="00C157E7" w:rsidRPr="008F7D05" w:rsidRDefault="00C157E7" w:rsidP="00C157E7">
            <w:pPr>
              <w:tabs>
                <w:tab w:val="center" w:pos="5265"/>
                <w:tab w:val="right" w:pos="9810"/>
              </w:tabs>
              <w:spacing w:before="60" w:after="0"/>
              <w:ind w:left="-60" w:right="-448"/>
              <w:rPr>
                <w:rFonts w:cs="Tahoma"/>
              </w:rPr>
            </w:pPr>
            <w:r>
              <w:rPr>
                <w:rFonts w:cs="Tahoma"/>
              </w:rPr>
              <w:t>Business Administration</w:t>
            </w:r>
            <w:r w:rsidRPr="008F7D05">
              <w:rPr>
                <w:rFonts w:cs="Tahoma"/>
              </w:rPr>
              <w:t xml:space="preserve"> (B</w:t>
            </w:r>
            <w:r>
              <w:rPr>
                <w:rFonts w:cs="Tahoma"/>
              </w:rPr>
              <w:t>A</w:t>
            </w:r>
            <w:r w:rsidRPr="008F7D05">
              <w:rPr>
                <w:rFonts w:cs="Tahoma"/>
              </w:rPr>
              <w:t>)</w:t>
            </w:r>
          </w:p>
        </w:tc>
        <w:tc>
          <w:tcPr>
            <w:tcW w:w="1814" w:type="dxa"/>
          </w:tcPr>
          <w:p w14:paraId="16E0886B" w14:textId="77777777" w:rsidR="00C157E7" w:rsidRPr="008F7D05" w:rsidRDefault="00C157E7" w:rsidP="00C157E7">
            <w:pPr>
              <w:tabs>
                <w:tab w:val="center" w:pos="5265"/>
                <w:tab w:val="right" w:pos="9810"/>
              </w:tabs>
              <w:spacing w:before="60" w:after="0"/>
              <w:ind w:right="-448"/>
              <w:rPr>
                <w:rFonts w:cs="Tahoma"/>
                <w:lang w:val="it-IT"/>
              </w:rPr>
            </w:pPr>
            <w:r w:rsidRPr="008F7D05">
              <w:rPr>
                <w:rFonts w:cs="Tahoma"/>
                <w:lang w:val="it-IT"/>
              </w:rPr>
              <w:t>Duration</w:t>
            </w:r>
          </w:p>
        </w:tc>
        <w:tc>
          <w:tcPr>
            <w:tcW w:w="281" w:type="dxa"/>
          </w:tcPr>
          <w:p w14:paraId="3EDE3F8C" w14:textId="77777777" w:rsidR="00C157E7" w:rsidRPr="008F7D05" w:rsidRDefault="00C157E7" w:rsidP="00C157E7">
            <w:pPr>
              <w:tabs>
                <w:tab w:val="center" w:pos="5265"/>
                <w:tab w:val="right" w:pos="9810"/>
              </w:tabs>
              <w:spacing w:before="60" w:after="0"/>
              <w:ind w:right="-448"/>
              <w:rPr>
                <w:rFonts w:cs="Tahoma"/>
                <w:lang w:val="it-IT"/>
              </w:rPr>
            </w:pPr>
            <w:r w:rsidRPr="008F7D05">
              <w:rPr>
                <w:rFonts w:cs="Tahoma"/>
                <w:lang w:val="it-IT"/>
              </w:rPr>
              <w:t>:</w:t>
            </w:r>
          </w:p>
        </w:tc>
        <w:tc>
          <w:tcPr>
            <w:tcW w:w="2725" w:type="dxa"/>
          </w:tcPr>
          <w:p w14:paraId="6F38AD0E" w14:textId="77777777" w:rsidR="00C157E7" w:rsidRPr="008F7D05" w:rsidRDefault="00C157E7" w:rsidP="00C157E7">
            <w:pPr>
              <w:tabs>
                <w:tab w:val="center" w:pos="5265"/>
                <w:tab w:val="right" w:pos="9810"/>
              </w:tabs>
              <w:spacing w:before="60" w:after="0"/>
              <w:ind w:left="-108" w:right="-448"/>
              <w:rPr>
                <w:rFonts w:cs="Tahoma"/>
              </w:rPr>
            </w:pPr>
            <w:r w:rsidRPr="008F7D05">
              <w:rPr>
                <w:rFonts w:cs="Tahoma"/>
              </w:rPr>
              <w:t xml:space="preserve">      minutes</w:t>
            </w:r>
          </w:p>
        </w:tc>
      </w:tr>
      <w:tr w:rsidR="00C157E7" w:rsidRPr="008F7D05" w14:paraId="5DAD8CE3" w14:textId="77777777" w:rsidTr="008F7D05">
        <w:tc>
          <w:tcPr>
            <w:tcW w:w="1559" w:type="dxa"/>
          </w:tcPr>
          <w:p w14:paraId="6B7A32F1" w14:textId="77777777" w:rsidR="00C157E7" w:rsidRPr="008F7D05" w:rsidRDefault="00C157E7" w:rsidP="00C157E7">
            <w:pPr>
              <w:tabs>
                <w:tab w:val="center" w:pos="5265"/>
                <w:tab w:val="right" w:pos="9810"/>
              </w:tabs>
              <w:spacing w:before="60" w:after="0"/>
              <w:ind w:right="-448"/>
              <w:rPr>
                <w:rFonts w:cs="Tahoma"/>
                <w:lang w:val="it-IT"/>
              </w:rPr>
            </w:pPr>
            <w:r w:rsidRPr="008F7D05">
              <w:rPr>
                <w:rFonts w:cs="Tahoma"/>
                <w:lang w:val="it-IT"/>
              </w:rPr>
              <w:t>Weight</w:t>
            </w:r>
          </w:p>
        </w:tc>
        <w:tc>
          <w:tcPr>
            <w:tcW w:w="284" w:type="dxa"/>
          </w:tcPr>
          <w:p w14:paraId="4A012D61" w14:textId="77777777" w:rsidR="00C157E7" w:rsidRPr="008F7D05" w:rsidRDefault="00C157E7" w:rsidP="00C157E7">
            <w:pPr>
              <w:tabs>
                <w:tab w:val="center" w:pos="5265"/>
                <w:tab w:val="right" w:pos="9810"/>
              </w:tabs>
              <w:spacing w:before="60" w:after="0"/>
              <w:ind w:right="-448"/>
              <w:rPr>
                <w:rFonts w:cs="Tahoma"/>
                <w:lang w:val="it-IT"/>
              </w:rPr>
            </w:pPr>
            <w:r w:rsidRPr="008F7D05">
              <w:rPr>
                <w:rFonts w:cs="Tahoma"/>
                <w:lang w:val="it-IT"/>
              </w:rPr>
              <w:t>:</w:t>
            </w:r>
          </w:p>
        </w:tc>
        <w:tc>
          <w:tcPr>
            <w:tcW w:w="2693" w:type="dxa"/>
          </w:tcPr>
          <w:p w14:paraId="2A36B662" w14:textId="5EC28D00" w:rsidR="00C157E7" w:rsidRPr="008F7D05" w:rsidRDefault="00483883" w:rsidP="00C157E7">
            <w:pPr>
              <w:tabs>
                <w:tab w:val="center" w:pos="5265"/>
                <w:tab w:val="right" w:pos="9810"/>
              </w:tabs>
              <w:spacing w:before="60" w:after="0"/>
              <w:ind w:left="-60" w:right="-448"/>
              <w:rPr>
                <w:rFonts w:cs="Tahoma"/>
              </w:rPr>
            </w:pPr>
            <w:r>
              <w:rPr>
                <w:rFonts w:cs="Tahoma"/>
              </w:rPr>
              <w:t>2</w:t>
            </w:r>
            <w:r w:rsidR="00C157E7" w:rsidRPr="008F7D05">
              <w:rPr>
                <w:rFonts w:cs="Tahoma"/>
              </w:rPr>
              <w:t xml:space="preserve"> credit unit</w:t>
            </w:r>
          </w:p>
        </w:tc>
        <w:tc>
          <w:tcPr>
            <w:tcW w:w="4820" w:type="dxa"/>
            <w:gridSpan w:val="3"/>
          </w:tcPr>
          <w:p w14:paraId="492ED2AB" w14:textId="5A60529D" w:rsidR="00C157E7" w:rsidRPr="008F7D05" w:rsidRDefault="00C157E7" w:rsidP="00C157E7">
            <w:pPr>
              <w:tabs>
                <w:tab w:val="center" w:pos="5265"/>
                <w:tab w:val="right" w:pos="9810"/>
              </w:tabs>
              <w:spacing w:before="60" w:after="0"/>
              <w:ind w:left="-108" w:right="-448"/>
              <w:rPr>
                <w:rFonts w:cs="Tahoma"/>
                <w:i/>
              </w:rPr>
            </w:pPr>
            <w:r w:rsidRPr="008F7D05">
              <w:rPr>
                <w:rFonts w:cs="Tahoma"/>
                <w:i/>
              </w:rPr>
              <w:t xml:space="preserve">  </w:t>
            </w:r>
            <w:r w:rsidRPr="00483883">
              <w:rPr>
                <w:rFonts w:cs="Tahoma"/>
                <w:i/>
                <w:highlight w:val="yellow"/>
              </w:rPr>
              <w:t>Opened Books</w:t>
            </w:r>
            <w:r w:rsidRPr="008F7D05">
              <w:rPr>
                <w:rFonts w:cs="Tahoma"/>
                <w:i/>
              </w:rPr>
              <w:t>/Closed Books/ Essay/Presentation/</w:t>
            </w:r>
          </w:p>
          <w:p w14:paraId="0FFFA6C5" w14:textId="14F0E15A" w:rsidR="00C157E7" w:rsidRPr="008F7D05" w:rsidRDefault="00C157E7" w:rsidP="00C157E7">
            <w:pPr>
              <w:tabs>
                <w:tab w:val="center" w:pos="5265"/>
                <w:tab w:val="right" w:pos="9810"/>
              </w:tabs>
              <w:spacing w:before="60" w:after="0"/>
              <w:ind w:left="-108" w:right="-448"/>
              <w:rPr>
                <w:rFonts w:cs="Tahoma"/>
                <w:i/>
              </w:rPr>
            </w:pPr>
            <w:r w:rsidRPr="008F7D05">
              <w:rPr>
                <w:rFonts w:cs="Tahoma"/>
                <w:i/>
              </w:rPr>
              <w:t xml:space="preserve">  </w:t>
            </w:r>
            <w:r>
              <w:rPr>
                <w:rFonts w:cs="Tahoma"/>
                <w:i/>
              </w:rPr>
              <w:t xml:space="preserve">Observation/Field </w:t>
            </w:r>
            <w:r w:rsidRPr="008F7D05">
              <w:rPr>
                <w:rFonts w:cs="Tahoma"/>
                <w:i/>
              </w:rPr>
              <w:t>Study/</w:t>
            </w:r>
            <w:r w:rsidRPr="00483883">
              <w:rPr>
                <w:rFonts w:cs="Tahoma"/>
                <w:i/>
                <w:highlight w:val="yellow"/>
              </w:rPr>
              <w:t>Others</w:t>
            </w:r>
            <w:r w:rsidR="00483883">
              <w:rPr>
                <w:rFonts w:cs="Tahoma"/>
                <w:i/>
                <w:highlight w:val="yellow"/>
              </w:rPr>
              <w:t>: Papers</w:t>
            </w:r>
          </w:p>
        </w:tc>
      </w:tr>
    </w:tbl>
    <w:p w14:paraId="116FF6FC" w14:textId="77777777" w:rsidR="00B31462" w:rsidRPr="008F7D05" w:rsidRDefault="001C6FCC" w:rsidP="0040338D">
      <w:pPr>
        <w:tabs>
          <w:tab w:val="center" w:pos="5265"/>
          <w:tab w:val="right" w:pos="9810"/>
        </w:tabs>
        <w:spacing w:after="0" w:line="240" w:lineRule="auto"/>
        <w:ind w:left="720" w:right="-450"/>
        <w:rPr>
          <w:rFonts w:cs="Tahoma"/>
          <w:lang w:val="en-GB"/>
        </w:rPr>
      </w:pPr>
      <w:r w:rsidRPr="008F7D05">
        <w:rPr>
          <w:rFonts w:cs="Tahoma"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4207A9B" wp14:editId="2D0C5B82">
                <wp:simplePos x="0" y="0"/>
                <wp:positionH relativeFrom="column">
                  <wp:posOffset>-28575</wp:posOffset>
                </wp:positionH>
                <wp:positionV relativeFrom="paragraph">
                  <wp:posOffset>137160</wp:posOffset>
                </wp:positionV>
                <wp:extent cx="5972175" cy="0"/>
                <wp:effectExtent l="19050" t="13335" r="19050" b="24765"/>
                <wp:wrapNone/>
                <wp:docPr id="1" name="AutoShap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721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>
                          <a:prstShdw prst="shdw17" dist="17961" dir="2700000">
                            <a:srgbClr val="000000">
                              <a:gamma/>
                              <a:shade val="60000"/>
                              <a:invGamma/>
                            </a:srgbClr>
                          </a:prst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C00F89" id="AutoShape 13" o:spid="_x0000_s1026" type="#_x0000_t32" style="position:absolute;margin-left:-2.25pt;margin-top:10.8pt;width:470.25pt;height:0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">
                <v:imagedata embosscolor="shadow add(51)"/>
                <v:shadow on="t" type="emboss" color="black" color2="shadow add(102)" offset="1pt,1pt" offset2="-1pt,-1pt"/>
              </v:shape>
            </w:pict>
          </mc:Fallback>
        </mc:AlternateContent>
      </w:r>
    </w:p>
    <w:p w14:paraId="0F62E6A2" w14:textId="6C10F102" w:rsidR="007E1809" w:rsidRPr="008F7D05" w:rsidRDefault="00BB59D7" w:rsidP="00C157E7">
      <w:pPr>
        <w:tabs>
          <w:tab w:val="left" w:pos="1800"/>
        </w:tabs>
        <w:spacing w:after="0"/>
        <w:jc w:val="both"/>
        <w:rPr>
          <w:rFonts w:cs="Tahoma"/>
          <w:b/>
        </w:rPr>
      </w:pPr>
      <w:r w:rsidRPr="008F7D05">
        <w:rPr>
          <w:rFonts w:cs="Tahoma"/>
          <w:b/>
          <w:lang w:val="en-GB"/>
        </w:rPr>
        <w:t>Direction</w:t>
      </w:r>
      <w:r w:rsidR="00C157E7">
        <w:rPr>
          <w:rFonts w:cs="Tahoma"/>
          <w:b/>
          <w:lang w:val="en-GB"/>
        </w:rPr>
        <w:t>s</w:t>
      </w:r>
      <w:r w:rsidR="00705C85" w:rsidRPr="008F7D05">
        <w:rPr>
          <w:rFonts w:cs="Tahoma"/>
          <w:b/>
          <w:lang w:val="en-GB"/>
        </w:rPr>
        <w:t>:</w:t>
      </w:r>
    </w:p>
    <w:p w14:paraId="7B56180F" w14:textId="189F2A67" w:rsidR="00483883" w:rsidRDefault="00483883" w:rsidP="00483883">
      <w:pPr>
        <w:numPr>
          <w:ilvl w:val="0"/>
          <w:numId w:val="1"/>
        </w:numPr>
        <w:tabs>
          <w:tab w:val="clear" w:pos="1440"/>
          <w:tab w:val="num" w:pos="540"/>
        </w:tabs>
        <w:spacing w:after="0"/>
        <w:ind w:left="538" w:hanging="357"/>
        <w:jc w:val="both"/>
        <w:rPr>
          <w:rFonts w:cs="Tahoma"/>
          <w:b/>
          <w:bCs/>
          <w:lang w:val="sv-SE"/>
        </w:rPr>
      </w:pPr>
      <w:r w:rsidRPr="00A55798">
        <w:rPr>
          <w:rFonts w:cs="Tahoma"/>
          <w:lang w:val="sv-SE"/>
        </w:rPr>
        <w:t xml:space="preserve">This is a take home exam, and please have it ready by </w:t>
      </w:r>
      <w:r>
        <w:rPr>
          <w:rFonts w:cs="Tahoma"/>
          <w:lang w:val="sv-SE"/>
        </w:rPr>
        <w:t xml:space="preserve">the </w:t>
      </w:r>
      <w:r>
        <w:rPr>
          <w:rFonts w:cs="Tahoma"/>
          <w:b/>
          <w:bCs/>
          <w:lang w:val="sv-SE"/>
        </w:rPr>
        <w:t>d</w:t>
      </w:r>
      <w:r w:rsidRPr="00A55798">
        <w:rPr>
          <w:rFonts w:cs="Tahoma"/>
          <w:b/>
          <w:bCs/>
          <w:lang w:val="sv-SE"/>
        </w:rPr>
        <w:t>ue date</w:t>
      </w:r>
      <w:r>
        <w:rPr>
          <w:rFonts w:cs="Tahoma"/>
          <w:b/>
          <w:bCs/>
          <w:lang w:val="sv-SE"/>
        </w:rPr>
        <w:t xml:space="preserve"> on</w:t>
      </w:r>
      <w:r w:rsidRPr="00A55798">
        <w:rPr>
          <w:rFonts w:cs="Tahoma"/>
          <w:b/>
          <w:bCs/>
          <w:lang w:val="sv-SE"/>
        </w:rPr>
        <w:t xml:space="preserve"> </w:t>
      </w:r>
      <w:r w:rsidR="002140C9">
        <w:rPr>
          <w:rFonts w:cs="Tahoma"/>
          <w:b/>
          <w:bCs/>
          <w:lang w:val="sv-SE"/>
        </w:rPr>
        <w:t>December 28</w:t>
      </w:r>
      <w:r w:rsidRPr="00A55798">
        <w:rPr>
          <w:rFonts w:cs="Tahoma"/>
          <w:b/>
          <w:bCs/>
          <w:lang w:val="sv-SE"/>
        </w:rPr>
        <w:t xml:space="preserve">, 2023 by </w:t>
      </w:r>
      <w:r w:rsidR="002140C9">
        <w:rPr>
          <w:rFonts w:cs="Tahoma"/>
          <w:b/>
          <w:bCs/>
          <w:lang w:val="sv-SE"/>
        </w:rPr>
        <w:t>8</w:t>
      </w:r>
      <w:r w:rsidRPr="00A55798">
        <w:rPr>
          <w:rFonts w:cs="Tahoma"/>
          <w:b/>
          <w:bCs/>
          <w:lang w:val="sv-SE"/>
        </w:rPr>
        <w:t xml:space="preserve"> PM</w:t>
      </w:r>
    </w:p>
    <w:p w14:paraId="7FB956DC" w14:textId="46C59758" w:rsidR="002140C9" w:rsidRPr="00130D7A" w:rsidRDefault="002140C9" w:rsidP="00130D7A">
      <w:pPr>
        <w:numPr>
          <w:ilvl w:val="0"/>
          <w:numId w:val="1"/>
        </w:numPr>
        <w:tabs>
          <w:tab w:val="clear" w:pos="1440"/>
          <w:tab w:val="num" w:pos="540"/>
        </w:tabs>
        <w:spacing w:after="0"/>
        <w:ind w:left="538" w:hanging="357"/>
        <w:jc w:val="both"/>
        <w:rPr>
          <w:rFonts w:cs="Tahoma"/>
          <w:b/>
          <w:bCs/>
          <w:lang w:val="sv-SE"/>
        </w:rPr>
      </w:pPr>
      <w:r>
        <w:rPr>
          <w:rFonts w:cs="Calibri"/>
          <w:color w:val="222222"/>
          <w:shd w:val="clear" w:color="auto" w:fill="FFFFFF"/>
        </w:rPr>
        <w:t xml:space="preserve">This is a take home exam </w:t>
      </w:r>
      <w:r w:rsidR="00130D7A">
        <w:rPr>
          <w:rFonts w:cs="Calibri"/>
          <w:color w:val="222222"/>
          <w:shd w:val="clear" w:color="auto" w:fill="FFFFFF"/>
        </w:rPr>
        <w:t xml:space="preserve">(in groups) </w:t>
      </w:r>
      <w:r>
        <w:rPr>
          <w:rFonts w:cs="Calibri"/>
          <w:color w:val="222222"/>
          <w:shd w:val="clear" w:color="auto" w:fill="FFFFFF"/>
        </w:rPr>
        <w:t>on Accounting &amp; Finance</w:t>
      </w:r>
    </w:p>
    <w:p w14:paraId="49330CD3" w14:textId="77777777" w:rsidR="002140C9" w:rsidRPr="002140C9" w:rsidRDefault="002140C9" w:rsidP="002140C9">
      <w:pPr>
        <w:spacing w:after="0"/>
        <w:ind w:left="181"/>
        <w:jc w:val="both"/>
        <w:rPr>
          <w:rFonts w:cs="Tahoma"/>
          <w:b/>
          <w:bCs/>
          <w:lang w:val="sv-SE"/>
        </w:rPr>
      </w:pPr>
    </w:p>
    <w:p w14:paraId="2DBE96E7" w14:textId="77777777" w:rsidR="002140C9" w:rsidRPr="002140C9" w:rsidRDefault="002140C9" w:rsidP="002140C9">
      <w:pPr>
        <w:numPr>
          <w:ilvl w:val="0"/>
          <w:numId w:val="1"/>
        </w:numPr>
        <w:pBdr>
          <w:top w:val="single" w:sz="4" w:space="1" w:color="auto"/>
          <w:bottom w:val="single" w:sz="4" w:space="1" w:color="auto"/>
        </w:pBdr>
        <w:tabs>
          <w:tab w:val="clear" w:pos="1440"/>
          <w:tab w:val="num" w:pos="540"/>
        </w:tabs>
        <w:spacing w:after="0"/>
        <w:ind w:left="538" w:hanging="357"/>
        <w:jc w:val="both"/>
        <w:rPr>
          <w:rFonts w:cs="Tahoma"/>
          <w:lang w:val="sv-SE"/>
        </w:rPr>
      </w:pPr>
      <w:r w:rsidRPr="002140C9">
        <w:rPr>
          <w:rFonts w:cs="Calibri"/>
          <w:b/>
          <w:bCs/>
          <w:color w:val="222222"/>
          <w:shd w:val="clear" w:color="auto" w:fill="FFFFFF"/>
        </w:rPr>
        <w:t>Please ensure that your individual work is due on December 31, 2023 at 23:59 PM</w:t>
      </w:r>
      <w:r>
        <w:rPr>
          <w:rFonts w:cs="Calibri"/>
          <w:b/>
          <w:bCs/>
          <w:color w:val="222222"/>
          <w:shd w:val="clear" w:color="auto" w:fill="FFFFFF"/>
        </w:rPr>
        <w:t xml:space="preserve"> </w:t>
      </w:r>
    </w:p>
    <w:p w14:paraId="68442343" w14:textId="108DDF5C" w:rsidR="002140C9" w:rsidRPr="002140C9" w:rsidRDefault="002140C9" w:rsidP="002140C9">
      <w:pPr>
        <w:pBdr>
          <w:top w:val="single" w:sz="4" w:space="1" w:color="auto"/>
          <w:bottom w:val="single" w:sz="4" w:space="1" w:color="auto"/>
        </w:pBdr>
        <w:spacing w:after="0"/>
        <w:ind w:left="181"/>
        <w:jc w:val="both"/>
        <w:rPr>
          <w:rFonts w:cs="Tahoma"/>
          <w:lang w:val="sv-SE"/>
        </w:rPr>
      </w:pPr>
      <w:r w:rsidRPr="002140C9">
        <w:rPr>
          <w:rFonts w:cs="Calibri"/>
          <w:color w:val="222222"/>
          <w:shd w:val="clear" w:color="auto" w:fill="FFFFFF"/>
        </w:rPr>
        <w:t xml:space="preserve">(this is to allow us </w:t>
      </w:r>
      <w:r>
        <w:rPr>
          <w:rFonts w:cs="Calibri"/>
          <w:color w:val="222222"/>
          <w:shd w:val="clear" w:color="auto" w:fill="FFFFFF"/>
        </w:rPr>
        <w:t xml:space="preserve">to </w:t>
      </w:r>
      <w:r w:rsidRPr="002140C9">
        <w:rPr>
          <w:rFonts w:cs="Calibri"/>
          <w:color w:val="222222"/>
          <w:shd w:val="clear" w:color="auto" w:fill="FFFFFF"/>
        </w:rPr>
        <w:t>evaluate on the papers &amp; potentially the papers will be selected for journals</w:t>
      </w:r>
      <w:r>
        <w:rPr>
          <w:rFonts w:cs="Calibri"/>
          <w:color w:val="222222"/>
          <w:shd w:val="clear" w:color="auto" w:fill="FFFFFF"/>
        </w:rPr>
        <w:t>)</w:t>
      </w:r>
    </w:p>
    <w:p w14:paraId="763EFE92" w14:textId="77777777" w:rsidR="00EB3473" w:rsidRPr="008F7D05" w:rsidRDefault="00EB3473" w:rsidP="00C157E7">
      <w:pPr>
        <w:spacing w:after="0" w:line="360" w:lineRule="auto"/>
        <w:jc w:val="both"/>
        <w:rPr>
          <w:rStyle w:val="Emphasis"/>
          <w:rFonts w:cs="Segoe UI"/>
          <w:i w:val="0"/>
        </w:rPr>
      </w:pPr>
    </w:p>
    <w:p w14:paraId="69B91A20" w14:textId="77777777" w:rsidR="00A70BA3" w:rsidRDefault="00A70BA3" w:rsidP="00C157E7">
      <w:pPr>
        <w:spacing w:after="0" w:line="360" w:lineRule="auto"/>
        <w:jc w:val="both"/>
        <w:rPr>
          <w:rStyle w:val="Emphasis"/>
          <w:rFonts w:cs="Arial"/>
          <w:i w:val="0"/>
        </w:rPr>
      </w:pPr>
      <w:r w:rsidRPr="008F7D05">
        <w:rPr>
          <w:rStyle w:val="Emphasis"/>
          <w:rFonts w:cs="Arial"/>
          <w:i w:val="0"/>
        </w:rPr>
        <w:t>Problems/Questions</w:t>
      </w:r>
      <w:r w:rsidR="00F35D39" w:rsidRPr="008F7D05">
        <w:rPr>
          <w:rStyle w:val="Emphasis"/>
          <w:rFonts w:cs="Arial"/>
          <w:i w:val="0"/>
        </w:rPr>
        <w:t xml:space="preserve"> (if any)</w:t>
      </w:r>
    </w:p>
    <w:p w14:paraId="3E19D07C" w14:textId="0D094D8C" w:rsidR="00710DED" w:rsidRPr="002140C9" w:rsidRDefault="002140C9" w:rsidP="002140C9">
      <w:pPr>
        <w:pStyle w:val="ListParagraph"/>
        <w:numPr>
          <w:ilvl w:val="0"/>
          <w:numId w:val="9"/>
        </w:numPr>
        <w:spacing w:after="0" w:line="360" w:lineRule="auto"/>
        <w:jc w:val="both"/>
        <w:rPr>
          <w:rStyle w:val="Emphasis"/>
          <w:rFonts w:cs="Arial"/>
          <w:i w:val="0"/>
        </w:rPr>
      </w:pPr>
      <w:r w:rsidRPr="002140C9">
        <w:rPr>
          <w:rStyle w:val="Emphasis"/>
          <w:rFonts w:cs="Arial"/>
          <w:i w:val="0"/>
        </w:rPr>
        <w:t>Provide the Accounting &amp; Finance issues relevant to the project of your choice</w:t>
      </w:r>
    </w:p>
    <w:p w14:paraId="3B5F9D52" w14:textId="77777777" w:rsidR="00C157E7" w:rsidRPr="008F7D05" w:rsidRDefault="00C157E7" w:rsidP="00532D4B">
      <w:pPr>
        <w:spacing w:line="360" w:lineRule="auto"/>
        <w:jc w:val="both"/>
        <w:rPr>
          <w:rStyle w:val="Emphasis"/>
          <w:rFonts w:cs="Segoe UI"/>
          <w:i w:val="0"/>
        </w:rPr>
      </w:pPr>
    </w:p>
    <w:tbl>
      <w:tblPr>
        <w:tblpPr w:leftFromText="180" w:rightFromText="180" w:vertAnchor="text" w:horzAnchor="margin" w:tblpY="-36"/>
        <w:tblW w:w="907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450"/>
        <w:gridCol w:w="5621"/>
      </w:tblGrid>
      <w:tr w:rsidR="004336E1" w:rsidRPr="008F7D05" w14:paraId="1BE60737" w14:textId="77777777" w:rsidTr="004336E1">
        <w:trPr>
          <w:trHeight w:val="414"/>
        </w:trPr>
        <w:tc>
          <w:tcPr>
            <w:tcW w:w="3450" w:type="dxa"/>
            <w:vAlign w:val="center"/>
          </w:tcPr>
          <w:p w14:paraId="70FDC9CB" w14:textId="77777777" w:rsidR="004336E1" w:rsidRDefault="004336E1" w:rsidP="008F7D05">
            <w:pPr>
              <w:tabs>
                <w:tab w:val="left" w:pos="2550"/>
              </w:tabs>
              <w:spacing w:after="0" w:line="240" w:lineRule="auto"/>
              <w:ind w:right="-11"/>
            </w:pPr>
            <w:r w:rsidRPr="008F7D05">
              <w:t>Reference</w:t>
            </w:r>
          </w:p>
          <w:p w14:paraId="1D6982AE" w14:textId="00C5C2AB" w:rsidR="004336E1" w:rsidRPr="008F7D05" w:rsidRDefault="004336E1" w:rsidP="008F7D05">
            <w:pPr>
              <w:tabs>
                <w:tab w:val="left" w:pos="2550"/>
              </w:tabs>
              <w:spacing w:after="0" w:line="240" w:lineRule="auto"/>
              <w:ind w:right="-11"/>
              <w:rPr>
                <w:lang w:val="id-ID"/>
              </w:rPr>
            </w:pPr>
            <w:r w:rsidRPr="008F7D05">
              <w:t>(textbooks</w:t>
            </w:r>
            <w:r w:rsidR="002140C9">
              <w:t xml:space="preserve">, </w:t>
            </w:r>
            <w:r w:rsidRPr="008F7D05">
              <w:t>etc.):</w:t>
            </w:r>
          </w:p>
        </w:tc>
        <w:tc>
          <w:tcPr>
            <w:tcW w:w="5621" w:type="dxa"/>
            <w:vAlign w:val="center"/>
          </w:tcPr>
          <w:p w14:paraId="3472319C" w14:textId="77777777" w:rsidR="004336E1" w:rsidRPr="008F7D05" w:rsidRDefault="004336E1" w:rsidP="000B78AC">
            <w:pPr>
              <w:spacing w:before="100" w:beforeAutospacing="1" w:after="100" w:afterAutospacing="1"/>
              <w:jc w:val="center"/>
            </w:pPr>
            <w:r w:rsidRPr="008F7D05">
              <w:t>Acknowledged by:</w:t>
            </w:r>
          </w:p>
        </w:tc>
      </w:tr>
      <w:tr w:rsidR="002140C9" w:rsidRPr="008F7D05" w14:paraId="7FB501E1" w14:textId="77777777" w:rsidTr="004336E1">
        <w:trPr>
          <w:trHeight w:val="845"/>
        </w:trPr>
        <w:tc>
          <w:tcPr>
            <w:tcW w:w="3450" w:type="dxa"/>
            <w:vMerge w:val="restart"/>
          </w:tcPr>
          <w:p w14:paraId="7C10D352" w14:textId="77777777" w:rsidR="002140C9" w:rsidRPr="005C0F2C" w:rsidRDefault="002140C9" w:rsidP="002140C9">
            <w:pPr>
              <w:spacing w:after="0"/>
              <w:ind w:right="-450"/>
            </w:pPr>
            <w:r>
              <w:t>All published material and/or online sources on;</w:t>
            </w:r>
          </w:p>
          <w:p w14:paraId="00E0C29E" w14:textId="77777777" w:rsidR="002140C9" w:rsidRPr="002140C9" w:rsidRDefault="002140C9" w:rsidP="002140C9">
            <w:pPr>
              <w:numPr>
                <w:ilvl w:val="0"/>
                <w:numId w:val="2"/>
              </w:numPr>
              <w:spacing w:after="0"/>
              <w:ind w:left="284" w:right="-450" w:hanging="284"/>
              <w:rPr>
                <w:lang w:val="id-ID"/>
              </w:rPr>
            </w:pPr>
            <w:r>
              <w:t>Accounting and/or</w:t>
            </w:r>
          </w:p>
          <w:p w14:paraId="019F822C" w14:textId="33597EEF" w:rsidR="002140C9" w:rsidRPr="008F7D05" w:rsidRDefault="002140C9" w:rsidP="002140C9">
            <w:pPr>
              <w:numPr>
                <w:ilvl w:val="0"/>
                <w:numId w:val="2"/>
              </w:numPr>
              <w:spacing w:after="0"/>
              <w:ind w:left="284" w:right="-450" w:hanging="284"/>
              <w:rPr>
                <w:lang w:val="id-ID"/>
              </w:rPr>
            </w:pPr>
            <w:r>
              <w:t>Finance</w:t>
            </w:r>
          </w:p>
        </w:tc>
        <w:tc>
          <w:tcPr>
            <w:tcW w:w="5621" w:type="dxa"/>
            <w:vMerge w:val="restart"/>
          </w:tcPr>
          <w:p w14:paraId="5382C82C" w14:textId="77777777" w:rsidR="002140C9" w:rsidRPr="008F7D05" w:rsidRDefault="002140C9" w:rsidP="002140C9">
            <w:pPr>
              <w:spacing w:after="0"/>
              <w:jc w:val="center"/>
              <w:rPr>
                <w:lang w:val="id-ID"/>
              </w:rPr>
            </w:pPr>
          </w:p>
          <w:p w14:paraId="5B461D1E" w14:textId="77777777" w:rsidR="002140C9" w:rsidRPr="008F7D05" w:rsidRDefault="002140C9" w:rsidP="002140C9">
            <w:pPr>
              <w:spacing w:after="0"/>
              <w:jc w:val="center"/>
              <w:rPr>
                <w:lang w:val="id-ID"/>
              </w:rPr>
            </w:pPr>
          </w:p>
          <w:p w14:paraId="2BD7FFA3" w14:textId="77777777" w:rsidR="002140C9" w:rsidRPr="008F7D05" w:rsidRDefault="002140C9" w:rsidP="002140C9">
            <w:pPr>
              <w:spacing w:after="0"/>
              <w:jc w:val="center"/>
              <w:rPr>
                <w:lang w:val="id-ID"/>
              </w:rPr>
            </w:pPr>
          </w:p>
          <w:p w14:paraId="1876CDBC" w14:textId="77777777" w:rsidR="002140C9" w:rsidRPr="008F7D05" w:rsidRDefault="002140C9" w:rsidP="002140C9">
            <w:pPr>
              <w:spacing w:after="0"/>
              <w:jc w:val="center"/>
              <w:rPr>
                <w:lang w:val="id-ID"/>
              </w:rPr>
            </w:pPr>
          </w:p>
          <w:p w14:paraId="20BF5DA5" w14:textId="77777777" w:rsidR="002140C9" w:rsidRPr="008F7D05" w:rsidRDefault="002140C9" w:rsidP="002140C9">
            <w:pPr>
              <w:spacing w:after="0"/>
              <w:jc w:val="center"/>
              <w:rPr>
                <w:lang w:val="id-ID"/>
              </w:rPr>
            </w:pPr>
          </w:p>
          <w:p w14:paraId="7DC65D9E" w14:textId="77777777" w:rsidR="002140C9" w:rsidRPr="000007B1" w:rsidRDefault="002140C9" w:rsidP="002140C9">
            <w:pPr>
              <w:spacing w:after="0"/>
              <w:jc w:val="center"/>
              <w:rPr>
                <w:u w:val="single"/>
                <w:lang w:val="fi-FI"/>
              </w:rPr>
            </w:pPr>
            <w:r w:rsidRPr="000007B1">
              <w:rPr>
                <w:u w:val="single"/>
                <w:lang w:val="fi-FI"/>
              </w:rPr>
              <w:t>(Liza A. Maureen Nelloh, SE., MM, CDM)</w:t>
            </w:r>
          </w:p>
          <w:p w14:paraId="3E0277A6" w14:textId="789D196A" w:rsidR="002140C9" w:rsidRPr="008F7D05" w:rsidRDefault="002140C9" w:rsidP="002140C9">
            <w:pPr>
              <w:spacing w:after="0"/>
              <w:jc w:val="center"/>
              <w:rPr>
                <w:lang w:val="id-ID"/>
              </w:rPr>
            </w:pPr>
            <w:r w:rsidRPr="008F7D05">
              <w:t xml:space="preserve">Head of </w:t>
            </w:r>
            <w:r>
              <w:t>BBA</w:t>
            </w:r>
            <w:r w:rsidRPr="008F7D05">
              <w:t xml:space="preserve"> Program</w:t>
            </w:r>
          </w:p>
        </w:tc>
      </w:tr>
      <w:tr w:rsidR="002140C9" w:rsidRPr="008F7D05" w14:paraId="0B9F110F" w14:textId="77777777" w:rsidTr="004336E1">
        <w:trPr>
          <w:trHeight w:val="844"/>
        </w:trPr>
        <w:tc>
          <w:tcPr>
            <w:tcW w:w="3450" w:type="dxa"/>
            <w:vMerge/>
          </w:tcPr>
          <w:p w14:paraId="5E160820" w14:textId="77777777" w:rsidR="002140C9" w:rsidRPr="008F7D05" w:rsidRDefault="002140C9" w:rsidP="002140C9">
            <w:pPr>
              <w:spacing w:after="0"/>
            </w:pPr>
          </w:p>
        </w:tc>
        <w:tc>
          <w:tcPr>
            <w:tcW w:w="5621" w:type="dxa"/>
            <w:vMerge/>
          </w:tcPr>
          <w:p w14:paraId="6C54C88F" w14:textId="77777777" w:rsidR="002140C9" w:rsidRPr="008F7D05" w:rsidRDefault="002140C9" w:rsidP="002140C9">
            <w:pPr>
              <w:spacing w:after="0"/>
              <w:rPr>
                <w:lang w:val="id-ID"/>
              </w:rPr>
            </w:pPr>
          </w:p>
        </w:tc>
      </w:tr>
    </w:tbl>
    <w:p w14:paraId="705E30B5" w14:textId="77777777" w:rsidR="00B92E19" w:rsidRPr="008F7D05" w:rsidRDefault="00B92E19" w:rsidP="002140C9">
      <w:pPr>
        <w:spacing w:after="0" w:line="240" w:lineRule="auto"/>
      </w:pPr>
    </w:p>
    <w:sectPr w:rsidR="00B92E19" w:rsidRPr="008F7D05" w:rsidSect="00E003B0">
      <w:footerReference w:type="even" r:id="rId9"/>
      <w:footerReference w:type="default" r:id="rId10"/>
      <w:pgSz w:w="11907" w:h="16839" w:code="9"/>
      <w:pgMar w:top="1440" w:right="1440" w:bottom="1440" w:left="1440" w:header="720" w:footer="494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B50F45" w14:textId="77777777" w:rsidR="00BD6C7D" w:rsidRDefault="00BD6C7D">
      <w:r>
        <w:separator/>
      </w:r>
    </w:p>
  </w:endnote>
  <w:endnote w:type="continuationSeparator" w:id="0">
    <w:p w14:paraId="7AEA4725" w14:textId="77777777" w:rsidR="00BD6C7D" w:rsidRDefault="00BD6C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llGothic BT">
    <w:altName w:val="Arial Narrow"/>
    <w:charset w:val="00"/>
    <w:family w:val="swiss"/>
    <w:pitch w:val="variable"/>
    <w:sig w:usb0="00000001" w:usb1="00000000" w:usb2="00000000" w:usb3="00000000" w:csb0="0000001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959BA" w14:textId="77777777" w:rsidR="000F286C" w:rsidRDefault="00021B3E" w:rsidP="00453FEE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F286C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DC3E38D" w14:textId="77777777" w:rsidR="000F286C" w:rsidRDefault="000F286C" w:rsidP="000852D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25378697"/>
      <w:docPartObj>
        <w:docPartGallery w:val="Page Numbers (Bottom of Page)"/>
        <w:docPartUnique/>
      </w:docPartObj>
    </w:sdtPr>
    <w:sdtContent>
      <w:p w14:paraId="6B69C8DB" w14:textId="29F2B65E" w:rsidR="009B3DA1" w:rsidRDefault="00F875E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A317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44B57AB" w14:textId="77777777" w:rsidR="000F286C" w:rsidRPr="0017635E" w:rsidRDefault="000F286C" w:rsidP="0017635E">
    <w:pPr>
      <w:pStyle w:val="Footer"/>
      <w:ind w:right="70"/>
      <w:jc w:val="right"/>
      <w:rPr>
        <w:rFonts w:ascii="BellGothic BT" w:hAnsi="BellGothic B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5BBB80" w14:textId="77777777" w:rsidR="00BD6C7D" w:rsidRDefault="00BD6C7D">
      <w:r>
        <w:separator/>
      </w:r>
    </w:p>
  </w:footnote>
  <w:footnote w:type="continuationSeparator" w:id="0">
    <w:p w14:paraId="43DCBA7D" w14:textId="77777777" w:rsidR="00BD6C7D" w:rsidRDefault="00BD6C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26435"/>
    <w:multiLevelType w:val="hybridMultilevel"/>
    <w:tmpl w:val="7406842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9C31CF"/>
    <w:multiLevelType w:val="hybridMultilevel"/>
    <w:tmpl w:val="3B162E96"/>
    <w:lvl w:ilvl="0" w:tplc="8AC63CC8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2D594D"/>
    <w:multiLevelType w:val="hybridMultilevel"/>
    <w:tmpl w:val="416AFF6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6D4113"/>
    <w:multiLevelType w:val="hybridMultilevel"/>
    <w:tmpl w:val="8CA03B8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2469BBA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rFonts w:hint="default"/>
        <w:b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A8E64B9"/>
    <w:multiLevelType w:val="hybridMultilevel"/>
    <w:tmpl w:val="5EA69DF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0422A7"/>
    <w:multiLevelType w:val="hybridMultilevel"/>
    <w:tmpl w:val="16B693C6"/>
    <w:lvl w:ilvl="0" w:tplc="769006FE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D93A95"/>
    <w:multiLevelType w:val="hybridMultilevel"/>
    <w:tmpl w:val="3A4A95B2"/>
    <w:lvl w:ilvl="0" w:tplc="D50E2A3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A96A23"/>
    <w:multiLevelType w:val="hybridMultilevel"/>
    <w:tmpl w:val="3E4667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EEE6BE3"/>
    <w:multiLevelType w:val="hybridMultilevel"/>
    <w:tmpl w:val="76506074"/>
    <w:lvl w:ilvl="0" w:tplc="0421000F">
      <w:start w:val="1"/>
      <w:numFmt w:val="decimal"/>
      <w:lvlText w:val="%1."/>
      <w:lvlJc w:val="left"/>
      <w:pPr>
        <w:ind w:left="895" w:hanging="360"/>
      </w:pPr>
    </w:lvl>
    <w:lvl w:ilvl="1" w:tplc="04210019" w:tentative="1">
      <w:start w:val="1"/>
      <w:numFmt w:val="lowerLetter"/>
      <w:lvlText w:val="%2."/>
      <w:lvlJc w:val="left"/>
      <w:pPr>
        <w:ind w:left="1615" w:hanging="360"/>
      </w:pPr>
    </w:lvl>
    <w:lvl w:ilvl="2" w:tplc="0421001B" w:tentative="1">
      <w:start w:val="1"/>
      <w:numFmt w:val="lowerRoman"/>
      <w:lvlText w:val="%3."/>
      <w:lvlJc w:val="right"/>
      <w:pPr>
        <w:ind w:left="2335" w:hanging="180"/>
      </w:pPr>
    </w:lvl>
    <w:lvl w:ilvl="3" w:tplc="0421000F" w:tentative="1">
      <w:start w:val="1"/>
      <w:numFmt w:val="decimal"/>
      <w:lvlText w:val="%4."/>
      <w:lvlJc w:val="left"/>
      <w:pPr>
        <w:ind w:left="3055" w:hanging="360"/>
      </w:pPr>
    </w:lvl>
    <w:lvl w:ilvl="4" w:tplc="04210019" w:tentative="1">
      <w:start w:val="1"/>
      <w:numFmt w:val="lowerLetter"/>
      <w:lvlText w:val="%5."/>
      <w:lvlJc w:val="left"/>
      <w:pPr>
        <w:ind w:left="3775" w:hanging="360"/>
      </w:pPr>
    </w:lvl>
    <w:lvl w:ilvl="5" w:tplc="0421001B" w:tentative="1">
      <w:start w:val="1"/>
      <w:numFmt w:val="lowerRoman"/>
      <w:lvlText w:val="%6."/>
      <w:lvlJc w:val="right"/>
      <w:pPr>
        <w:ind w:left="4495" w:hanging="180"/>
      </w:pPr>
    </w:lvl>
    <w:lvl w:ilvl="6" w:tplc="0421000F" w:tentative="1">
      <w:start w:val="1"/>
      <w:numFmt w:val="decimal"/>
      <w:lvlText w:val="%7."/>
      <w:lvlJc w:val="left"/>
      <w:pPr>
        <w:ind w:left="5215" w:hanging="360"/>
      </w:pPr>
    </w:lvl>
    <w:lvl w:ilvl="7" w:tplc="04210019" w:tentative="1">
      <w:start w:val="1"/>
      <w:numFmt w:val="lowerLetter"/>
      <w:lvlText w:val="%8."/>
      <w:lvlJc w:val="left"/>
      <w:pPr>
        <w:ind w:left="5935" w:hanging="360"/>
      </w:pPr>
    </w:lvl>
    <w:lvl w:ilvl="8" w:tplc="0421001B" w:tentative="1">
      <w:start w:val="1"/>
      <w:numFmt w:val="lowerRoman"/>
      <w:lvlText w:val="%9."/>
      <w:lvlJc w:val="right"/>
      <w:pPr>
        <w:ind w:left="6655" w:hanging="180"/>
      </w:pPr>
    </w:lvl>
  </w:abstractNum>
  <w:num w:numId="1" w16cid:durableId="356542421">
    <w:abstractNumId w:val="3"/>
  </w:num>
  <w:num w:numId="2" w16cid:durableId="1996951696">
    <w:abstractNumId w:val="5"/>
  </w:num>
  <w:num w:numId="3" w16cid:durableId="688221794">
    <w:abstractNumId w:val="8"/>
  </w:num>
  <w:num w:numId="4" w16cid:durableId="450902784">
    <w:abstractNumId w:val="6"/>
  </w:num>
  <w:num w:numId="5" w16cid:durableId="887957562">
    <w:abstractNumId w:val="2"/>
  </w:num>
  <w:num w:numId="6" w16cid:durableId="1717850153">
    <w:abstractNumId w:val="4"/>
  </w:num>
  <w:num w:numId="7" w16cid:durableId="625508301">
    <w:abstractNumId w:val="1"/>
  </w:num>
  <w:num w:numId="8" w16cid:durableId="1312365459">
    <w:abstractNumId w:val="0"/>
  </w:num>
  <w:num w:numId="9" w16cid:durableId="332297068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proofState w:spelling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yNTA2MDI1NTEzNbFQ0lEKTi0uzszPAykwrAUAvX8L9ywAAAA="/>
  </w:docVars>
  <w:rsids>
    <w:rsidRoot w:val="00A86C08"/>
    <w:rsid w:val="000007B1"/>
    <w:rsid w:val="00001D45"/>
    <w:rsid w:val="000072EA"/>
    <w:rsid w:val="00007C5D"/>
    <w:rsid w:val="000106EF"/>
    <w:rsid w:val="00016BAF"/>
    <w:rsid w:val="00021B3E"/>
    <w:rsid w:val="00021F3C"/>
    <w:rsid w:val="000270F1"/>
    <w:rsid w:val="000315F6"/>
    <w:rsid w:val="00032CDD"/>
    <w:rsid w:val="0003361A"/>
    <w:rsid w:val="00033C37"/>
    <w:rsid w:val="0003778D"/>
    <w:rsid w:val="00040603"/>
    <w:rsid w:val="000413B8"/>
    <w:rsid w:val="00050348"/>
    <w:rsid w:val="000535CA"/>
    <w:rsid w:val="000539F1"/>
    <w:rsid w:val="0005647E"/>
    <w:rsid w:val="00056AA8"/>
    <w:rsid w:val="000666DD"/>
    <w:rsid w:val="00071D15"/>
    <w:rsid w:val="000759A7"/>
    <w:rsid w:val="000852D8"/>
    <w:rsid w:val="00095981"/>
    <w:rsid w:val="000A1649"/>
    <w:rsid w:val="000A317E"/>
    <w:rsid w:val="000A5EAC"/>
    <w:rsid w:val="000A701B"/>
    <w:rsid w:val="000B4347"/>
    <w:rsid w:val="000B7553"/>
    <w:rsid w:val="000B7831"/>
    <w:rsid w:val="000B78AC"/>
    <w:rsid w:val="000B78E8"/>
    <w:rsid w:val="000C64FD"/>
    <w:rsid w:val="000C7BFD"/>
    <w:rsid w:val="000D05F7"/>
    <w:rsid w:val="000D1066"/>
    <w:rsid w:val="000D57E5"/>
    <w:rsid w:val="000E1119"/>
    <w:rsid w:val="000E4475"/>
    <w:rsid w:val="000E557D"/>
    <w:rsid w:val="000F02E0"/>
    <w:rsid w:val="000F165F"/>
    <w:rsid w:val="000F27F1"/>
    <w:rsid w:val="000F286C"/>
    <w:rsid w:val="000F4C9B"/>
    <w:rsid w:val="000F52B9"/>
    <w:rsid w:val="00101EF4"/>
    <w:rsid w:val="00102B9B"/>
    <w:rsid w:val="00103988"/>
    <w:rsid w:val="00104013"/>
    <w:rsid w:val="001051D8"/>
    <w:rsid w:val="00111ECC"/>
    <w:rsid w:val="00112BDF"/>
    <w:rsid w:val="00113028"/>
    <w:rsid w:val="00115AB4"/>
    <w:rsid w:val="00115EDC"/>
    <w:rsid w:val="001161E9"/>
    <w:rsid w:val="0011757F"/>
    <w:rsid w:val="0012056F"/>
    <w:rsid w:val="00122013"/>
    <w:rsid w:val="00125911"/>
    <w:rsid w:val="00130896"/>
    <w:rsid w:val="00130D7A"/>
    <w:rsid w:val="00136914"/>
    <w:rsid w:val="00137D63"/>
    <w:rsid w:val="00144D27"/>
    <w:rsid w:val="001511B3"/>
    <w:rsid w:val="001518BE"/>
    <w:rsid w:val="00155B42"/>
    <w:rsid w:val="00157299"/>
    <w:rsid w:val="00165E56"/>
    <w:rsid w:val="0017635E"/>
    <w:rsid w:val="00177E98"/>
    <w:rsid w:val="00183B88"/>
    <w:rsid w:val="00184C31"/>
    <w:rsid w:val="00185655"/>
    <w:rsid w:val="00191E8B"/>
    <w:rsid w:val="001A1614"/>
    <w:rsid w:val="001A20F9"/>
    <w:rsid w:val="001A7538"/>
    <w:rsid w:val="001A7C3E"/>
    <w:rsid w:val="001B165B"/>
    <w:rsid w:val="001C1E84"/>
    <w:rsid w:val="001C6FCC"/>
    <w:rsid w:val="001C7470"/>
    <w:rsid w:val="001D1FDA"/>
    <w:rsid w:val="001D2D45"/>
    <w:rsid w:val="001D510E"/>
    <w:rsid w:val="001E3EC4"/>
    <w:rsid w:val="001E4912"/>
    <w:rsid w:val="001F00A9"/>
    <w:rsid w:val="001F0678"/>
    <w:rsid w:val="001F0C38"/>
    <w:rsid w:val="001F5609"/>
    <w:rsid w:val="001F5A99"/>
    <w:rsid w:val="001F5ED4"/>
    <w:rsid w:val="001F6C4C"/>
    <w:rsid w:val="00201796"/>
    <w:rsid w:val="002028EF"/>
    <w:rsid w:val="00203066"/>
    <w:rsid w:val="0020735F"/>
    <w:rsid w:val="002140C9"/>
    <w:rsid w:val="00216C3A"/>
    <w:rsid w:val="00220A6C"/>
    <w:rsid w:val="00221032"/>
    <w:rsid w:val="00222437"/>
    <w:rsid w:val="00226146"/>
    <w:rsid w:val="002273F1"/>
    <w:rsid w:val="00227FA2"/>
    <w:rsid w:val="00230E78"/>
    <w:rsid w:val="00230FD3"/>
    <w:rsid w:val="00231C09"/>
    <w:rsid w:val="00234EE1"/>
    <w:rsid w:val="00236C7E"/>
    <w:rsid w:val="00241660"/>
    <w:rsid w:val="00251529"/>
    <w:rsid w:val="00251E5C"/>
    <w:rsid w:val="00252E58"/>
    <w:rsid w:val="002563A1"/>
    <w:rsid w:val="002624E2"/>
    <w:rsid w:val="00262DF6"/>
    <w:rsid w:val="0027147B"/>
    <w:rsid w:val="002718B6"/>
    <w:rsid w:val="00281BE6"/>
    <w:rsid w:val="00282430"/>
    <w:rsid w:val="002834D3"/>
    <w:rsid w:val="002840B2"/>
    <w:rsid w:val="002849DE"/>
    <w:rsid w:val="0029193B"/>
    <w:rsid w:val="00292614"/>
    <w:rsid w:val="0029262F"/>
    <w:rsid w:val="002942BF"/>
    <w:rsid w:val="002952FA"/>
    <w:rsid w:val="002A53B7"/>
    <w:rsid w:val="002A5948"/>
    <w:rsid w:val="002A7179"/>
    <w:rsid w:val="002A7857"/>
    <w:rsid w:val="002B2199"/>
    <w:rsid w:val="002B2B55"/>
    <w:rsid w:val="002B3621"/>
    <w:rsid w:val="002C0203"/>
    <w:rsid w:val="002C32E7"/>
    <w:rsid w:val="002C7195"/>
    <w:rsid w:val="002D1612"/>
    <w:rsid w:val="002D530F"/>
    <w:rsid w:val="002D5A36"/>
    <w:rsid w:val="002D7F8C"/>
    <w:rsid w:val="002E6A00"/>
    <w:rsid w:val="002F1CA3"/>
    <w:rsid w:val="002F3417"/>
    <w:rsid w:val="002F475A"/>
    <w:rsid w:val="002F5486"/>
    <w:rsid w:val="0030264E"/>
    <w:rsid w:val="003059D0"/>
    <w:rsid w:val="003063F8"/>
    <w:rsid w:val="003141A0"/>
    <w:rsid w:val="00314C62"/>
    <w:rsid w:val="00315938"/>
    <w:rsid w:val="00324683"/>
    <w:rsid w:val="003275F9"/>
    <w:rsid w:val="00333B29"/>
    <w:rsid w:val="00341728"/>
    <w:rsid w:val="003506DE"/>
    <w:rsid w:val="00356B89"/>
    <w:rsid w:val="00357E24"/>
    <w:rsid w:val="00361EA3"/>
    <w:rsid w:val="00366872"/>
    <w:rsid w:val="00367496"/>
    <w:rsid w:val="0037025B"/>
    <w:rsid w:val="00371EE8"/>
    <w:rsid w:val="003743BF"/>
    <w:rsid w:val="0037545F"/>
    <w:rsid w:val="00380DAC"/>
    <w:rsid w:val="003825C0"/>
    <w:rsid w:val="00385B06"/>
    <w:rsid w:val="00385B76"/>
    <w:rsid w:val="00396F57"/>
    <w:rsid w:val="003A261A"/>
    <w:rsid w:val="003B0793"/>
    <w:rsid w:val="003B0CB4"/>
    <w:rsid w:val="003B2F41"/>
    <w:rsid w:val="003C00F3"/>
    <w:rsid w:val="003C1529"/>
    <w:rsid w:val="003C2E54"/>
    <w:rsid w:val="003C3686"/>
    <w:rsid w:val="003C6F1F"/>
    <w:rsid w:val="003D0FD7"/>
    <w:rsid w:val="003D1D35"/>
    <w:rsid w:val="003D41A8"/>
    <w:rsid w:val="003D4918"/>
    <w:rsid w:val="003E07F9"/>
    <w:rsid w:val="003E21A7"/>
    <w:rsid w:val="003E3C53"/>
    <w:rsid w:val="003E442C"/>
    <w:rsid w:val="003E6FD4"/>
    <w:rsid w:val="003F4E57"/>
    <w:rsid w:val="003F7ECC"/>
    <w:rsid w:val="00401773"/>
    <w:rsid w:val="00401B09"/>
    <w:rsid w:val="0040338D"/>
    <w:rsid w:val="00403730"/>
    <w:rsid w:val="00415B44"/>
    <w:rsid w:val="00415BAE"/>
    <w:rsid w:val="00415C7F"/>
    <w:rsid w:val="004171C4"/>
    <w:rsid w:val="00417244"/>
    <w:rsid w:val="0041735D"/>
    <w:rsid w:val="004208EE"/>
    <w:rsid w:val="00421D78"/>
    <w:rsid w:val="004225DF"/>
    <w:rsid w:val="00423388"/>
    <w:rsid w:val="00425C84"/>
    <w:rsid w:val="004336E1"/>
    <w:rsid w:val="004340EE"/>
    <w:rsid w:val="004357DF"/>
    <w:rsid w:val="00436462"/>
    <w:rsid w:val="004449B6"/>
    <w:rsid w:val="0045088E"/>
    <w:rsid w:val="00453FEE"/>
    <w:rsid w:val="004604CD"/>
    <w:rsid w:val="00470A5A"/>
    <w:rsid w:val="00470E72"/>
    <w:rsid w:val="004716F6"/>
    <w:rsid w:val="00471C2C"/>
    <w:rsid w:val="00475F67"/>
    <w:rsid w:val="004802E8"/>
    <w:rsid w:val="00481FC0"/>
    <w:rsid w:val="0048349E"/>
    <w:rsid w:val="00483883"/>
    <w:rsid w:val="00483C9D"/>
    <w:rsid w:val="00486F9F"/>
    <w:rsid w:val="004959A5"/>
    <w:rsid w:val="004A03DF"/>
    <w:rsid w:val="004A3138"/>
    <w:rsid w:val="004A5FBD"/>
    <w:rsid w:val="004B1614"/>
    <w:rsid w:val="004B213E"/>
    <w:rsid w:val="004B2742"/>
    <w:rsid w:val="004B78BC"/>
    <w:rsid w:val="004B7F5E"/>
    <w:rsid w:val="004C5FE2"/>
    <w:rsid w:val="004D0C97"/>
    <w:rsid w:val="004D1003"/>
    <w:rsid w:val="004D7988"/>
    <w:rsid w:val="004E053B"/>
    <w:rsid w:val="004E430A"/>
    <w:rsid w:val="004F0F82"/>
    <w:rsid w:val="004F27D5"/>
    <w:rsid w:val="004F3599"/>
    <w:rsid w:val="0050065B"/>
    <w:rsid w:val="005006A6"/>
    <w:rsid w:val="005059B1"/>
    <w:rsid w:val="005061E2"/>
    <w:rsid w:val="005100B9"/>
    <w:rsid w:val="005114BE"/>
    <w:rsid w:val="00512ED1"/>
    <w:rsid w:val="00516125"/>
    <w:rsid w:val="00531579"/>
    <w:rsid w:val="00532D4B"/>
    <w:rsid w:val="0053534A"/>
    <w:rsid w:val="00536915"/>
    <w:rsid w:val="0054172E"/>
    <w:rsid w:val="00541C35"/>
    <w:rsid w:val="005422FE"/>
    <w:rsid w:val="005431F2"/>
    <w:rsid w:val="00545160"/>
    <w:rsid w:val="00554651"/>
    <w:rsid w:val="00560C44"/>
    <w:rsid w:val="00560F5D"/>
    <w:rsid w:val="005712C7"/>
    <w:rsid w:val="0057531C"/>
    <w:rsid w:val="005830BD"/>
    <w:rsid w:val="005843B1"/>
    <w:rsid w:val="00586059"/>
    <w:rsid w:val="00586293"/>
    <w:rsid w:val="00587152"/>
    <w:rsid w:val="00592FFE"/>
    <w:rsid w:val="00596DCA"/>
    <w:rsid w:val="00597A4D"/>
    <w:rsid w:val="005A15EB"/>
    <w:rsid w:val="005A2661"/>
    <w:rsid w:val="005A2AA7"/>
    <w:rsid w:val="005A5C3F"/>
    <w:rsid w:val="005A7601"/>
    <w:rsid w:val="005A77B6"/>
    <w:rsid w:val="005B29F2"/>
    <w:rsid w:val="005B5688"/>
    <w:rsid w:val="005C0FCD"/>
    <w:rsid w:val="005C13BE"/>
    <w:rsid w:val="005C4D01"/>
    <w:rsid w:val="005D67D3"/>
    <w:rsid w:val="005D789E"/>
    <w:rsid w:val="005E208E"/>
    <w:rsid w:val="005E71A9"/>
    <w:rsid w:val="005F0042"/>
    <w:rsid w:val="00602809"/>
    <w:rsid w:val="006042B7"/>
    <w:rsid w:val="0060628D"/>
    <w:rsid w:val="00606DC9"/>
    <w:rsid w:val="00607C79"/>
    <w:rsid w:val="006127B5"/>
    <w:rsid w:val="00613DCE"/>
    <w:rsid w:val="0062139D"/>
    <w:rsid w:val="00621E0C"/>
    <w:rsid w:val="00622519"/>
    <w:rsid w:val="00624CC2"/>
    <w:rsid w:val="00631A9B"/>
    <w:rsid w:val="00632326"/>
    <w:rsid w:val="00634507"/>
    <w:rsid w:val="00635AF6"/>
    <w:rsid w:val="006379A0"/>
    <w:rsid w:val="00641973"/>
    <w:rsid w:val="00650484"/>
    <w:rsid w:val="00650C9A"/>
    <w:rsid w:val="0066219D"/>
    <w:rsid w:val="00662B7D"/>
    <w:rsid w:val="006631AA"/>
    <w:rsid w:val="006646A5"/>
    <w:rsid w:val="006661DC"/>
    <w:rsid w:val="006707E8"/>
    <w:rsid w:val="00671CEA"/>
    <w:rsid w:val="006731C5"/>
    <w:rsid w:val="00674032"/>
    <w:rsid w:val="006841E4"/>
    <w:rsid w:val="00686DE5"/>
    <w:rsid w:val="0068761B"/>
    <w:rsid w:val="00687733"/>
    <w:rsid w:val="00693419"/>
    <w:rsid w:val="00695587"/>
    <w:rsid w:val="006A7168"/>
    <w:rsid w:val="006A73C2"/>
    <w:rsid w:val="006B0A96"/>
    <w:rsid w:val="006B538B"/>
    <w:rsid w:val="006B7E9C"/>
    <w:rsid w:val="006C0356"/>
    <w:rsid w:val="006C08E5"/>
    <w:rsid w:val="006C35A0"/>
    <w:rsid w:val="006C64A8"/>
    <w:rsid w:val="006D50E1"/>
    <w:rsid w:val="006D6924"/>
    <w:rsid w:val="006E0B33"/>
    <w:rsid w:val="006E2547"/>
    <w:rsid w:val="006F052D"/>
    <w:rsid w:val="006F0C11"/>
    <w:rsid w:val="006F280F"/>
    <w:rsid w:val="006F4439"/>
    <w:rsid w:val="006F48A6"/>
    <w:rsid w:val="006F5069"/>
    <w:rsid w:val="006F617F"/>
    <w:rsid w:val="006F672D"/>
    <w:rsid w:val="00705C85"/>
    <w:rsid w:val="00710DED"/>
    <w:rsid w:val="00711112"/>
    <w:rsid w:val="00716693"/>
    <w:rsid w:val="00721BC8"/>
    <w:rsid w:val="007278A8"/>
    <w:rsid w:val="007302A1"/>
    <w:rsid w:val="00734766"/>
    <w:rsid w:val="0073725B"/>
    <w:rsid w:val="00737344"/>
    <w:rsid w:val="007379F9"/>
    <w:rsid w:val="0074602B"/>
    <w:rsid w:val="0074696A"/>
    <w:rsid w:val="00747E79"/>
    <w:rsid w:val="00750F5E"/>
    <w:rsid w:val="00764099"/>
    <w:rsid w:val="00764664"/>
    <w:rsid w:val="00764AD5"/>
    <w:rsid w:val="00764B7F"/>
    <w:rsid w:val="00767EA2"/>
    <w:rsid w:val="00772729"/>
    <w:rsid w:val="00773D6E"/>
    <w:rsid w:val="007816E7"/>
    <w:rsid w:val="007849B5"/>
    <w:rsid w:val="007851B7"/>
    <w:rsid w:val="00786875"/>
    <w:rsid w:val="0078740D"/>
    <w:rsid w:val="007913F9"/>
    <w:rsid w:val="0079427E"/>
    <w:rsid w:val="007A7D06"/>
    <w:rsid w:val="007B7409"/>
    <w:rsid w:val="007C20B6"/>
    <w:rsid w:val="007D7CC5"/>
    <w:rsid w:val="007E1809"/>
    <w:rsid w:val="007E6B88"/>
    <w:rsid w:val="007F0E35"/>
    <w:rsid w:val="007F1441"/>
    <w:rsid w:val="007F150B"/>
    <w:rsid w:val="007F2813"/>
    <w:rsid w:val="007F2950"/>
    <w:rsid w:val="007F61F0"/>
    <w:rsid w:val="00801EE6"/>
    <w:rsid w:val="00803106"/>
    <w:rsid w:val="0080686B"/>
    <w:rsid w:val="008076F9"/>
    <w:rsid w:val="00810490"/>
    <w:rsid w:val="00813EAB"/>
    <w:rsid w:val="00817C87"/>
    <w:rsid w:val="00823A2E"/>
    <w:rsid w:val="008242C1"/>
    <w:rsid w:val="00827486"/>
    <w:rsid w:val="0082773E"/>
    <w:rsid w:val="00830906"/>
    <w:rsid w:val="008311A5"/>
    <w:rsid w:val="00831936"/>
    <w:rsid w:val="0083228C"/>
    <w:rsid w:val="008352DE"/>
    <w:rsid w:val="0083748A"/>
    <w:rsid w:val="00850873"/>
    <w:rsid w:val="00851246"/>
    <w:rsid w:val="008512AF"/>
    <w:rsid w:val="0085155E"/>
    <w:rsid w:val="00867DEF"/>
    <w:rsid w:val="00871B8E"/>
    <w:rsid w:val="00875FE6"/>
    <w:rsid w:val="00877014"/>
    <w:rsid w:val="00880689"/>
    <w:rsid w:val="00882A9E"/>
    <w:rsid w:val="00884E80"/>
    <w:rsid w:val="008A49EB"/>
    <w:rsid w:val="008A559E"/>
    <w:rsid w:val="008A659C"/>
    <w:rsid w:val="008B23ED"/>
    <w:rsid w:val="008B372A"/>
    <w:rsid w:val="008C2124"/>
    <w:rsid w:val="008C2530"/>
    <w:rsid w:val="008C3E2E"/>
    <w:rsid w:val="008D1618"/>
    <w:rsid w:val="008D4A9E"/>
    <w:rsid w:val="008D7096"/>
    <w:rsid w:val="008E087F"/>
    <w:rsid w:val="008E56FD"/>
    <w:rsid w:val="008F2E57"/>
    <w:rsid w:val="008F7D05"/>
    <w:rsid w:val="00901767"/>
    <w:rsid w:val="00901BE7"/>
    <w:rsid w:val="00906EB6"/>
    <w:rsid w:val="0092486C"/>
    <w:rsid w:val="00924DE1"/>
    <w:rsid w:val="009253BB"/>
    <w:rsid w:val="00925DC5"/>
    <w:rsid w:val="00927B2E"/>
    <w:rsid w:val="0093399B"/>
    <w:rsid w:val="00933A46"/>
    <w:rsid w:val="00933FC1"/>
    <w:rsid w:val="00946460"/>
    <w:rsid w:val="00950D5F"/>
    <w:rsid w:val="009516B8"/>
    <w:rsid w:val="00957865"/>
    <w:rsid w:val="00957EA7"/>
    <w:rsid w:val="009617D7"/>
    <w:rsid w:val="009661CB"/>
    <w:rsid w:val="00970FBE"/>
    <w:rsid w:val="0097381A"/>
    <w:rsid w:val="0097429A"/>
    <w:rsid w:val="009808CA"/>
    <w:rsid w:val="009823F3"/>
    <w:rsid w:val="009847AE"/>
    <w:rsid w:val="00985560"/>
    <w:rsid w:val="00992187"/>
    <w:rsid w:val="009936CF"/>
    <w:rsid w:val="00997745"/>
    <w:rsid w:val="009A2051"/>
    <w:rsid w:val="009A2480"/>
    <w:rsid w:val="009A41C7"/>
    <w:rsid w:val="009A5500"/>
    <w:rsid w:val="009A6D95"/>
    <w:rsid w:val="009B0D2A"/>
    <w:rsid w:val="009B1754"/>
    <w:rsid w:val="009B31BF"/>
    <w:rsid w:val="009B3DA1"/>
    <w:rsid w:val="009B444A"/>
    <w:rsid w:val="009C0ACE"/>
    <w:rsid w:val="009D4338"/>
    <w:rsid w:val="009D5075"/>
    <w:rsid w:val="009F15F5"/>
    <w:rsid w:val="009F1796"/>
    <w:rsid w:val="009F194D"/>
    <w:rsid w:val="009F4D7B"/>
    <w:rsid w:val="009F5912"/>
    <w:rsid w:val="009F6492"/>
    <w:rsid w:val="009F64FA"/>
    <w:rsid w:val="00A045C8"/>
    <w:rsid w:val="00A06732"/>
    <w:rsid w:val="00A0764D"/>
    <w:rsid w:val="00A07CA0"/>
    <w:rsid w:val="00A1020A"/>
    <w:rsid w:val="00A13CBC"/>
    <w:rsid w:val="00A144B4"/>
    <w:rsid w:val="00A16F30"/>
    <w:rsid w:val="00A20350"/>
    <w:rsid w:val="00A21DB4"/>
    <w:rsid w:val="00A22795"/>
    <w:rsid w:val="00A33F5F"/>
    <w:rsid w:val="00A3512E"/>
    <w:rsid w:val="00A42248"/>
    <w:rsid w:val="00A42E2F"/>
    <w:rsid w:val="00A42F3F"/>
    <w:rsid w:val="00A435A3"/>
    <w:rsid w:val="00A441E6"/>
    <w:rsid w:val="00A46627"/>
    <w:rsid w:val="00A472DA"/>
    <w:rsid w:val="00A50282"/>
    <w:rsid w:val="00A50BD0"/>
    <w:rsid w:val="00A550FC"/>
    <w:rsid w:val="00A56F4F"/>
    <w:rsid w:val="00A651AF"/>
    <w:rsid w:val="00A662B1"/>
    <w:rsid w:val="00A66B54"/>
    <w:rsid w:val="00A70BA3"/>
    <w:rsid w:val="00A71660"/>
    <w:rsid w:val="00A73B45"/>
    <w:rsid w:val="00A76240"/>
    <w:rsid w:val="00A76303"/>
    <w:rsid w:val="00A76856"/>
    <w:rsid w:val="00A86120"/>
    <w:rsid w:val="00A8650A"/>
    <w:rsid w:val="00A86C08"/>
    <w:rsid w:val="00A93046"/>
    <w:rsid w:val="00A95DC1"/>
    <w:rsid w:val="00AA610F"/>
    <w:rsid w:val="00AB00C2"/>
    <w:rsid w:val="00AB3771"/>
    <w:rsid w:val="00AB519A"/>
    <w:rsid w:val="00AB7523"/>
    <w:rsid w:val="00AC1422"/>
    <w:rsid w:val="00AC1550"/>
    <w:rsid w:val="00AC1712"/>
    <w:rsid w:val="00AC441A"/>
    <w:rsid w:val="00AC54AA"/>
    <w:rsid w:val="00AD018B"/>
    <w:rsid w:val="00AD2C59"/>
    <w:rsid w:val="00AD38DD"/>
    <w:rsid w:val="00AE5C9F"/>
    <w:rsid w:val="00AE7F0A"/>
    <w:rsid w:val="00AF4235"/>
    <w:rsid w:val="00AF7BA7"/>
    <w:rsid w:val="00B065F7"/>
    <w:rsid w:val="00B1101B"/>
    <w:rsid w:val="00B125B7"/>
    <w:rsid w:val="00B1278A"/>
    <w:rsid w:val="00B14071"/>
    <w:rsid w:val="00B22CE5"/>
    <w:rsid w:val="00B31462"/>
    <w:rsid w:val="00B33D3F"/>
    <w:rsid w:val="00B36E95"/>
    <w:rsid w:val="00B41388"/>
    <w:rsid w:val="00B41C86"/>
    <w:rsid w:val="00B4243B"/>
    <w:rsid w:val="00B43F2C"/>
    <w:rsid w:val="00B47847"/>
    <w:rsid w:val="00B51C14"/>
    <w:rsid w:val="00B63FCC"/>
    <w:rsid w:val="00B6402D"/>
    <w:rsid w:val="00B715BB"/>
    <w:rsid w:val="00B7373E"/>
    <w:rsid w:val="00B77643"/>
    <w:rsid w:val="00B836C4"/>
    <w:rsid w:val="00B86B49"/>
    <w:rsid w:val="00B86FA7"/>
    <w:rsid w:val="00B8790E"/>
    <w:rsid w:val="00B92E19"/>
    <w:rsid w:val="00B95BBE"/>
    <w:rsid w:val="00BA2D40"/>
    <w:rsid w:val="00BA3334"/>
    <w:rsid w:val="00BA3810"/>
    <w:rsid w:val="00BA6EB0"/>
    <w:rsid w:val="00BB1853"/>
    <w:rsid w:val="00BB26C6"/>
    <w:rsid w:val="00BB59D7"/>
    <w:rsid w:val="00BC09DD"/>
    <w:rsid w:val="00BC0ADA"/>
    <w:rsid w:val="00BC187E"/>
    <w:rsid w:val="00BC38AD"/>
    <w:rsid w:val="00BC6E89"/>
    <w:rsid w:val="00BD1273"/>
    <w:rsid w:val="00BD13DF"/>
    <w:rsid w:val="00BD27C1"/>
    <w:rsid w:val="00BD40DA"/>
    <w:rsid w:val="00BD5907"/>
    <w:rsid w:val="00BD6C7D"/>
    <w:rsid w:val="00BE0E62"/>
    <w:rsid w:val="00BE3085"/>
    <w:rsid w:val="00BE52BA"/>
    <w:rsid w:val="00BE7C58"/>
    <w:rsid w:val="00BF08DF"/>
    <w:rsid w:val="00BF3CC4"/>
    <w:rsid w:val="00BF4117"/>
    <w:rsid w:val="00C015E3"/>
    <w:rsid w:val="00C040A4"/>
    <w:rsid w:val="00C1005E"/>
    <w:rsid w:val="00C157E7"/>
    <w:rsid w:val="00C16094"/>
    <w:rsid w:val="00C20C4E"/>
    <w:rsid w:val="00C2146A"/>
    <w:rsid w:val="00C25F36"/>
    <w:rsid w:val="00C26D5A"/>
    <w:rsid w:val="00C27091"/>
    <w:rsid w:val="00C30807"/>
    <w:rsid w:val="00C30C45"/>
    <w:rsid w:val="00C33806"/>
    <w:rsid w:val="00C338ED"/>
    <w:rsid w:val="00C34DD2"/>
    <w:rsid w:val="00C35A83"/>
    <w:rsid w:val="00C3742B"/>
    <w:rsid w:val="00C37C6C"/>
    <w:rsid w:val="00C4313F"/>
    <w:rsid w:val="00C44368"/>
    <w:rsid w:val="00C54C30"/>
    <w:rsid w:val="00C5559B"/>
    <w:rsid w:val="00C60DD2"/>
    <w:rsid w:val="00C62CF5"/>
    <w:rsid w:val="00C6424C"/>
    <w:rsid w:val="00C75B9D"/>
    <w:rsid w:val="00C82284"/>
    <w:rsid w:val="00C84083"/>
    <w:rsid w:val="00C875A9"/>
    <w:rsid w:val="00C902B9"/>
    <w:rsid w:val="00C917B0"/>
    <w:rsid w:val="00C91E54"/>
    <w:rsid w:val="00C97C62"/>
    <w:rsid w:val="00CA02B6"/>
    <w:rsid w:val="00CA0A4A"/>
    <w:rsid w:val="00CA4840"/>
    <w:rsid w:val="00CA5DEA"/>
    <w:rsid w:val="00CB725D"/>
    <w:rsid w:val="00CC02F8"/>
    <w:rsid w:val="00CC38F4"/>
    <w:rsid w:val="00CC52A4"/>
    <w:rsid w:val="00CD0699"/>
    <w:rsid w:val="00CD1EDB"/>
    <w:rsid w:val="00CD3DA1"/>
    <w:rsid w:val="00CD5EA9"/>
    <w:rsid w:val="00CE1613"/>
    <w:rsid w:val="00CF31F7"/>
    <w:rsid w:val="00CF56BB"/>
    <w:rsid w:val="00CF6380"/>
    <w:rsid w:val="00CF7861"/>
    <w:rsid w:val="00D02DBB"/>
    <w:rsid w:val="00D033AE"/>
    <w:rsid w:val="00D0708A"/>
    <w:rsid w:val="00D071E1"/>
    <w:rsid w:val="00D10978"/>
    <w:rsid w:val="00D11A5A"/>
    <w:rsid w:val="00D11EE5"/>
    <w:rsid w:val="00D15008"/>
    <w:rsid w:val="00D23CEE"/>
    <w:rsid w:val="00D247DE"/>
    <w:rsid w:val="00D2658C"/>
    <w:rsid w:val="00D36B13"/>
    <w:rsid w:val="00D4305F"/>
    <w:rsid w:val="00D44035"/>
    <w:rsid w:val="00D452A9"/>
    <w:rsid w:val="00D4799C"/>
    <w:rsid w:val="00D52915"/>
    <w:rsid w:val="00D52FC1"/>
    <w:rsid w:val="00D53968"/>
    <w:rsid w:val="00D632EC"/>
    <w:rsid w:val="00D64F8E"/>
    <w:rsid w:val="00D67885"/>
    <w:rsid w:val="00D678E7"/>
    <w:rsid w:val="00D703A7"/>
    <w:rsid w:val="00D70451"/>
    <w:rsid w:val="00D736AE"/>
    <w:rsid w:val="00D77DDA"/>
    <w:rsid w:val="00D8254D"/>
    <w:rsid w:val="00D85CE4"/>
    <w:rsid w:val="00D877F2"/>
    <w:rsid w:val="00D878F4"/>
    <w:rsid w:val="00D87CAB"/>
    <w:rsid w:val="00D900D7"/>
    <w:rsid w:val="00DA2A72"/>
    <w:rsid w:val="00DA3361"/>
    <w:rsid w:val="00DA4FE0"/>
    <w:rsid w:val="00DA6D23"/>
    <w:rsid w:val="00DA7985"/>
    <w:rsid w:val="00DB09FB"/>
    <w:rsid w:val="00DB485C"/>
    <w:rsid w:val="00DC0EF3"/>
    <w:rsid w:val="00DC26DB"/>
    <w:rsid w:val="00DC4F8B"/>
    <w:rsid w:val="00DD3400"/>
    <w:rsid w:val="00DD50DA"/>
    <w:rsid w:val="00DE11C0"/>
    <w:rsid w:val="00DE55EC"/>
    <w:rsid w:val="00DE5858"/>
    <w:rsid w:val="00DE7ECA"/>
    <w:rsid w:val="00DF105B"/>
    <w:rsid w:val="00DF2D65"/>
    <w:rsid w:val="00DF461A"/>
    <w:rsid w:val="00DF5CFD"/>
    <w:rsid w:val="00E003B0"/>
    <w:rsid w:val="00E004E1"/>
    <w:rsid w:val="00E03426"/>
    <w:rsid w:val="00E034B6"/>
    <w:rsid w:val="00E1134C"/>
    <w:rsid w:val="00E126A1"/>
    <w:rsid w:val="00E16D25"/>
    <w:rsid w:val="00E21568"/>
    <w:rsid w:val="00E24142"/>
    <w:rsid w:val="00E33666"/>
    <w:rsid w:val="00E35838"/>
    <w:rsid w:val="00E36CB1"/>
    <w:rsid w:val="00E52068"/>
    <w:rsid w:val="00E576A6"/>
    <w:rsid w:val="00E66FF8"/>
    <w:rsid w:val="00E71A3C"/>
    <w:rsid w:val="00E72954"/>
    <w:rsid w:val="00E74351"/>
    <w:rsid w:val="00E74EC0"/>
    <w:rsid w:val="00E85029"/>
    <w:rsid w:val="00E859CB"/>
    <w:rsid w:val="00E940FE"/>
    <w:rsid w:val="00E956C1"/>
    <w:rsid w:val="00E95BC6"/>
    <w:rsid w:val="00E964F9"/>
    <w:rsid w:val="00EA0CBD"/>
    <w:rsid w:val="00EA58A9"/>
    <w:rsid w:val="00EA6904"/>
    <w:rsid w:val="00EB1B82"/>
    <w:rsid w:val="00EB3473"/>
    <w:rsid w:val="00EB7475"/>
    <w:rsid w:val="00EC0149"/>
    <w:rsid w:val="00EC3F3E"/>
    <w:rsid w:val="00EC6E89"/>
    <w:rsid w:val="00ED4318"/>
    <w:rsid w:val="00ED5FB4"/>
    <w:rsid w:val="00EE1F43"/>
    <w:rsid w:val="00EF416C"/>
    <w:rsid w:val="00EF720A"/>
    <w:rsid w:val="00F03E81"/>
    <w:rsid w:val="00F03F40"/>
    <w:rsid w:val="00F05FAD"/>
    <w:rsid w:val="00F07F44"/>
    <w:rsid w:val="00F11F56"/>
    <w:rsid w:val="00F179C0"/>
    <w:rsid w:val="00F23528"/>
    <w:rsid w:val="00F31811"/>
    <w:rsid w:val="00F339C1"/>
    <w:rsid w:val="00F35D39"/>
    <w:rsid w:val="00F378BF"/>
    <w:rsid w:val="00F41F90"/>
    <w:rsid w:val="00F43725"/>
    <w:rsid w:val="00F502BA"/>
    <w:rsid w:val="00F51345"/>
    <w:rsid w:val="00F52CE6"/>
    <w:rsid w:val="00F52E45"/>
    <w:rsid w:val="00F537B4"/>
    <w:rsid w:val="00F60381"/>
    <w:rsid w:val="00F60F58"/>
    <w:rsid w:val="00F62897"/>
    <w:rsid w:val="00F77AE1"/>
    <w:rsid w:val="00F77D88"/>
    <w:rsid w:val="00F77FA9"/>
    <w:rsid w:val="00F808EE"/>
    <w:rsid w:val="00F85F83"/>
    <w:rsid w:val="00F86BB7"/>
    <w:rsid w:val="00F875EF"/>
    <w:rsid w:val="00F87C9E"/>
    <w:rsid w:val="00F92D49"/>
    <w:rsid w:val="00F949FB"/>
    <w:rsid w:val="00F95F93"/>
    <w:rsid w:val="00FA45B8"/>
    <w:rsid w:val="00FB0A80"/>
    <w:rsid w:val="00FB1E40"/>
    <w:rsid w:val="00FC612A"/>
    <w:rsid w:val="00FC709D"/>
    <w:rsid w:val="00FD4222"/>
    <w:rsid w:val="00FD47AC"/>
    <w:rsid w:val="00FD5BCC"/>
    <w:rsid w:val="00FD68E2"/>
    <w:rsid w:val="00FE07A7"/>
    <w:rsid w:val="00FE08A5"/>
    <w:rsid w:val="00FE0D64"/>
    <w:rsid w:val="00FE563F"/>
    <w:rsid w:val="00FF35AE"/>
    <w:rsid w:val="00FF6164"/>
    <w:rsid w:val="00FF7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imagedata embosscolor="shadow add(51)"/>
      <v:shadow on="t" type="emboss" color="lineOrFill darken(153)" color2="shadow add(102)" offset="1pt,1pt"/>
    </o:shapedefaults>
    <o:shapelayout v:ext="edit">
      <o:idmap v:ext="edit" data="1"/>
    </o:shapelayout>
  </w:shapeDefaults>
  <w:decimalSymbol w:val="."/>
  <w:listSeparator w:val=","/>
  <w14:docId w14:val="69F16300"/>
  <w15:docId w15:val="{C161FE6F-860C-4B6F-B272-A83476F2EC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23F3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C38A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75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757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D05F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">
    <w:name w:val="Body Text"/>
    <w:rsid w:val="00BE7C58"/>
    <w:pPr>
      <w:spacing w:after="120"/>
      <w:jc w:val="both"/>
    </w:pPr>
    <w:rPr>
      <w:rFonts w:ascii="Times New Roman" w:eastAsia="Times New Roman" w:hAnsi="Times New Roman"/>
      <w:sz w:val="24"/>
      <w:szCs w:val="24"/>
      <w:lang w:val="en-ID" w:eastAsia="en-US"/>
    </w:rPr>
  </w:style>
  <w:style w:type="paragraph" w:styleId="Footer">
    <w:name w:val="footer"/>
    <w:basedOn w:val="Normal"/>
    <w:link w:val="FooterChar"/>
    <w:uiPriority w:val="99"/>
    <w:rsid w:val="000852D8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0852D8"/>
  </w:style>
  <w:style w:type="paragraph" w:styleId="Header">
    <w:name w:val="header"/>
    <w:basedOn w:val="Normal"/>
    <w:rsid w:val="000852D8"/>
    <w:pPr>
      <w:tabs>
        <w:tab w:val="center" w:pos="4153"/>
        <w:tab w:val="right" w:pos="8306"/>
      </w:tabs>
    </w:pPr>
  </w:style>
  <w:style w:type="paragraph" w:styleId="ListParagraph">
    <w:name w:val="List Paragraph"/>
    <w:basedOn w:val="Normal"/>
    <w:uiPriority w:val="34"/>
    <w:qFormat/>
    <w:rsid w:val="003E07F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A161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id-ID" w:eastAsia="id-ID"/>
    </w:rPr>
  </w:style>
  <w:style w:type="character" w:styleId="Hyperlink">
    <w:name w:val="Hyperlink"/>
    <w:basedOn w:val="DefaultParagraphFont"/>
    <w:uiPriority w:val="99"/>
    <w:unhideWhenUsed/>
    <w:rsid w:val="001A1614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5124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id-ID" w:eastAsia="id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51246"/>
    <w:rPr>
      <w:rFonts w:ascii="Courier New" w:eastAsia="Times New Roman" w:hAnsi="Courier New" w:cs="Courier New"/>
    </w:rPr>
  </w:style>
  <w:style w:type="character" w:styleId="Strong">
    <w:name w:val="Strong"/>
    <w:basedOn w:val="DefaultParagraphFont"/>
    <w:uiPriority w:val="22"/>
    <w:qFormat/>
    <w:rsid w:val="00596DCA"/>
    <w:rPr>
      <w:b/>
      <w:bCs/>
    </w:rPr>
  </w:style>
  <w:style w:type="character" w:styleId="Emphasis">
    <w:name w:val="Emphasis"/>
    <w:basedOn w:val="DefaultParagraphFont"/>
    <w:uiPriority w:val="20"/>
    <w:qFormat/>
    <w:rsid w:val="00602809"/>
    <w:rPr>
      <w:i/>
      <w:iCs/>
    </w:rPr>
  </w:style>
  <w:style w:type="character" w:customStyle="1" w:styleId="apple-converted-space">
    <w:name w:val="apple-converted-space"/>
    <w:basedOn w:val="DefaultParagraphFont"/>
    <w:rsid w:val="00A42248"/>
  </w:style>
  <w:style w:type="character" w:customStyle="1" w:styleId="apple-style-span">
    <w:name w:val="apple-style-span"/>
    <w:basedOn w:val="DefaultParagraphFont"/>
    <w:rsid w:val="002D7F8C"/>
  </w:style>
  <w:style w:type="character" w:customStyle="1" w:styleId="bawah">
    <w:name w:val="bawah"/>
    <w:basedOn w:val="DefaultParagraphFont"/>
    <w:rsid w:val="001518BE"/>
  </w:style>
  <w:style w:type="character" w:customStyle="1" w:styleId="fullpost">
    <w:name w:val="fullpost"/>
    <w:basedOn w:val="DefaultParagraphFont"/>
    <w:rsid w:val="00113028"/>
  </w:style>
  <w:style w:type="character" w:customStyle="1" w:styleId="articleseparator">
    <w:name w:val="article_separator"/>
    <w:basedOn w:val="DefaultParagraphFont"/>
    <w:rsid w:val="005A2AA7"/>
  </w:style>
  <w:style w:type="character" w:customStyle="1" w:styleId="Heading4Char">
    <w:name w:val="Heading 4 Char"/>
    <w:basedOn w:val="DefaultParagraphFont"/>
    <w:link w:val="Heading4"/>
    <w:uiPriority w:val="9"/>
    <w:rsid w:val="00BC38AD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  <w:lang w:val="en-US" w:eastAsia="zh-CN"/>
    </w:rPr>
  </w:style>
  <w:style w:type="character" w:customStyle="1" w:styleId="mw-headline">
    <w:name w:val="mw-headline"/>
    <w:basedOn w:val="DefaultParagraphFont"/>
    <w:rsid w:val="00BC38AD"/>
  </w:style>
  <w:style w:type="character" w:customStyle="1" w:styleId="mw-editsection">
    <w:name w:val="mw-editsection"/>
    <w:basedOn w:val="DefaultParagraphFont"/>
    <w:rsid w:val="00BC38AD"/>
  </w:style>
  <w:style w:type="character" w:customStyle="1" w:styleId="FooterChar">
    <w:name w:val="Footer Char"/>
    <w:basedOn w:val="DefaultParagraphFont"/>
    <w:link w:val="Footer"/>
    <w:uiPriority w:val="99"/>
    <w:rsid w:val="009B3DA1"/>
    <w:rPr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20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2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6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70325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574658">
              <w:marLeft w:val="0"/>
              <w:marRight w:val="1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862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181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8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50100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4860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98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3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8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0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63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8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7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6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96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6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80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70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49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0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6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3D1A37-0B9E-4783-9F21-1A177862CB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67</Words>
  <Characters>9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jian Tengah Semester (UTS)</vt:lpstr>
    </vt:vector>
  </TitlesOfParts>
  <Company>Universitas Multimedia Nusantara</Company>
  <LinksUpToDate>false</LinksUpToDate>
  <CharactersWithSpaces>1121</CharactersWithSpaces>
  <SharedDoc>false</SharedDoc>
  <HLinks>
    <vt:vector size="24" baseType="variant">
      <vt:variant>
        <vt:i4>3997728</vt:i4>
      </vt:variant>
      <vt:variant>
        <vt:i4>9</vt:i4>
      </vt:variant>
      <vt:variant>
        <vt:i4>0</vt:i4>
      </vt:variant>
      <vt:variant>
        <vt:i4>5</vt:i4>
      </vt:variant>
      <vt:variant>
        <vt:lpwstr>http://www.garudafood.com/</vt:lpwstr>
      </vt:variant>
      <vt:variant>
        <vt:lpwstr/>
      </vt:variant>
      <vt:variant>
        <vt:i4>2228323</vt:i4>
      </vt:variant>
      <vt:variant>
        <vt:i4>6</vt:i4>
      </vt:variant>
      <vt:variant>
        <vt:i4>0</vt:i4>
      </vt:variant>
      <vt:variant>
        <vt:i4>5</vt:i4>
      </vt:variant>
      <vt:variant>
        <vt:lpwstr>http://www.sinarantjol.com/</vt:lpwstr>
      </vt:variant>
      <vt:variant>
        <vt:lpwstr/>
      </vt:variant>
      <vt:variant>
        <vt:i4>4259924</vt:i4>
      </vt:variant>
      <vt:variant>
        <vt:i4>3</vt:i4>
      </vt:variant>
      <vt:variant>
        <vt:i4>0</vt:i4>
      </vt:variant>
      <vt:variant>
        <vt:i4>5</vt:i4>
      </vt:variant>
      <vt:variant>
        <vt:lpwstr>http://www.indofood.com/</vt:lpwstr>
      </vt:variant>
      <vt:variant>
        <vt:lpwstr/>
      </vt:variant>
      <vt:variant>
        <vt:i4>3145855</vt:i4>
      </vt:variant>
      <vt:variant>
        <vt:i4>0</vt:i4>
      </vt:variant>
      <vt:variant>
        <vt:i4>0</vt:i4>
      </vt:variant>
      <vt:variant>
        <vt:i4>5</vt:i4>
      </vt:variant>
      <vt:variant>
        <vt:lpwstr>http://www.unilever.co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jian Tengah Semester (UTS)</dc:title>
  <dc:creator>BAAK-UMN</dc:creator>
  <cp:lastModifiedBy>Samuel PD Anantadjaya</cp:lastModifiedBy>
  <cp:revision>5</cp:revision>
  <cp:lastPrinted>2013-10-22T04:41:00Z</cp:lastPrinted>
  <dcterms:created xsi:type="dcterms:W3CDTF">2023-12-05T11:48:00Z</dcterms:created>
  <dcterms:modified xsi:type="dcterms:W3CDTF">2023-12-05T12:11:00Z</dcterms:modified>
</cp:coreProperties>
</file>